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696DE" w14:textId="77777777" w:rsidR="00F86609" w:rsidRPr="00F86609" w:rsidRDefault="0083290C" w:rsidP="00F86609">
      <w:pPr>
        <w:jc w:val="center"/>
        <w:rPr>
          <w:b/>
          <w:sz w:val="32"/>
        </w:rPr>
      </w:pPr>
      <w:r>
        <w:rPr>
          <w:b/>
          <w:sz w:val="32"/>
        </w:rPr>
        <w:t xml:space="preserve">Website </w:t>
      </w:r>
      <w:r w:rsidR="00554559">
        <w:rPr>
          <w:b/>
          <w:sz w:val="32"/>
        </w:rPr>
        <w:t xml:space="preserve">Design </w:t>
      </w:r>
      <w:r>
        <w:rPr>
          <w:b/>
          <w:sz w:val="32"/>
        </w:rPr>
        <w:t xml:space="preserve">Brief &amp; </w:t>
      </w:r>
      <w:r w:rsidR="00F86609" w:rsidRPr="00F86609">
        <w:rPr>
          <w:b/>
          <w:sz w:val="32"/>
        </w:rPr>
        <w:t>Sitemap</w:t>
      </w:r>
      <w:r w:rsidR="00540683">
        <w:rPr>
          <w:b/>
          <w:sz w:val="32"/>
        </w:rPr>
        <w:t xml:space="preserve"> For </w:t>
      </w:r>
      <w:r w:rsidR="00540683" w:rsidRPr="00540683">
        <w:rPr>
          <w:b/>
          <w:sz w:val="32"/>
          <w:highlight w:val="yellow"/>
        </w:rPr>
        <w:t>XXX</w:t>
      </w:r>
      <w:r w:rsidR="00540683">
        <w:rPr>
          <w:b/>
          <w:sz w:val="32"/>
        </w:rPr>
        <w:t xml:space="preserve"> Solicitors</w:t>
      </w:r>
    </w:p>
    <w:p w14:paraId="2E369F90" w14:textId="77777777" w:rsidR="00C37DF7" w:rsidRDefault="00C37DF7">
      <w:pPr>
        <w:spacing w:after="200" w:line="276" w:lineRule="auto"/>
      </w:pPr>
    </w:p>
    <w:p w14:paraId="009413C9" w14:textId="77777777" w:rsidR="00914D9F" w:rsidRDefault="00914D9F">
      <w:pPr>
        <w:spacing w:after="200" w:line="276" w:lineRule="auto"/>
        <w:rPr>
          <w:b/>
        </w:rPr>
      </w:pPr>
      <w:r w:rsidRPr="00914D9F">
        <w:rPr>
          <w:b/>
        </w:rPr>
        <w:t>KEY</w:t>
      </w:r>
      <w:r>
        <w:rPr>
          <w:b/>
        </w:rPr>
        <w:t xml:space="preserve"> TABL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27"/>
        <w:gridCol w:w="4621"/>
      </w:tblGrid>
      <w:tr w:rsidR="00914D9F" w14:paraId="69C2E557" w14:textId="77777777" w:rsidTr="00A6715F">
        <w:tc>
          <w:tcPr>
            <w:tcW w:w="3227" w:type="dxa"/>
          </w:tcPr>
          <w:p w14:paraId="4BC7A989" w14:textId="77777777" w:rsidR="00914D9F" w:rsidRDefault="00914D9F">
            <w:pPr>
              <w:spacing w:after="200" w:line="276" w:lineRule="auto"/>
              <w:rPr>
                <w:b/>
              </w:rPr>
            </w:pPr>
            <w:r w:rsidRPr="00914D9F">
              <w:rPr>
                <w:b/>
                <w:highlight w:val="yellow"/>
              </w:rPr>
              <w:t>YELLOW:</w:t>
            </w:r>
          </w:p>
        </w:tc>
        <w:tc>
          <w:tcPr>
            <w:tcW w:w="4621" w:type="dxa"/>
          </w:tcPr>
          <w:p w14:paraId="45BFCA5B" w14:textId="77777777" w:rsidR="00914D9F" w:rsidRDefault="00914D9F">
            <w:pPr>
              <w:spacing w:after="200" w:line="276" w:lineRule="auto"/>
              <w:rPr>
                <w:b/>
              </w:rPr>
            </w:pPr>
            <w:r>
              <w:t>Anything highlighted in yellow is a comment for you to read and action/delete.</w:t>
            </w:r>
          </w:p>
        </w:tc>
      </w:tr>
    </w:tbl>
    <w:p w14:paraId="74E5241A" w14:textId="77777777" w:rsidR="00914D9F" w:rsidRDefault="00914D9F">
      <w:pPr>
        <w:spacing w:after="200" w:line="276" w:lineRule="auto"/>
        <w:rPr>
          <w:b/>
        </w:rPr>
      </w:pPr>
    </w:p>
    <w:p w14:paraId="15A6F00F" w14:textId="77777777" w:rsidR="00914D9F" w:rsidRDefault="00914D9F">
      <w:pPr>
        <w:spacing w:after="200" w:line="276" w:lineRule="auto"/>
        <w:rPr>
          <w:b/>
        </w:rPr>
      </w:pPr>
      <w:r>
        <w:rPr>
          <w:b/>
        </w:rPr>
        <w:br w:type="page"/>
      </w:r>
    </w:p>
    <w:p w14:paraId="4054379B" w14:textId="77777777" w:rsidR="00C37DF7" w:rsidRDefault="00C37DF7">
      <w:pPr>
        <w:spacing w:after="200" w:line="276" w:lineRule="auto"/>
        <w:rPr>
          <w:b/>
        </w:rPr>
      </w:pPr>
      <w:r>
        <w:rPr>
          <w:b/>
        </w:rPr>
        <w:lastRenderedPageBreak/>
        <w:t xml:space="preserve">Summary For Your Use </w:t>
      </w:r>
    </w:p>
    <w:p w14:paraId="79E60C13" w14:textId="3DE6A6E3" w:rsidR="00C37DF7" w:rsidRPr="00C37DF7" w:rsidRDefault="00C37DF7">
      <w:pPr>
        <w:spacing w:after="200" w:line="276" w:lineRule="auto"/>
        <w:rPr>
          <w:i/>
        </w:rPr>
      </w:pPr>
      <w:r w:rsidRPr="0039138C">
        <w:rPr>
          <w:i/>
          <w:highlight w:val="yellow"/>
        </w:rPr>
        <w:t xml:space="preserve">(delete </w:t>
      </w:r>
      <w:r w:rsidR="00914D9F">
        <w:rPr>
          <w:i/>
          <w:highlight w:val="yellow"/>
        </w:rPr>
        <w:t xml:space="preserve">all </w:t>
      </w:r>
      <w:r w:rsidR="0039138C">
        <w:rPr>
          <w:i/>
          <w:highlight w:val="yellow"/>
        </w:rPr>
        <w:t>content on this page below</w:t>
      </w:r>
      <w:r w:rsidRPr="0039138C">
        <w:rPr>
          <w:i/>
          <w:highlight w:val="yellow"/>
        </w:rPr>
        <w:t xml:space="preserve"> once you have completed it and before you send to the designer</w:t>
      </w:r>
      <w:r w:rsidR="001E6519">
        <w:rPr>
          <w:i/>
          <w:highlight w:val="yellow"/>
        </w:rPr>
        <w:t>. Also delete the logo in the header and the footer – designers will take instruction from you but they won’t like to know the instructions are coming from a third party (trust me on that one)</w:t>
      </w:r>
      <w:r w:rsidRPr="0039138C">
        <w:rPr>
          <w:i/>
          <w:highlight w:val="yellow"/>
        </w:rPr>
        <w:t>)</w:t>
      </w:r>
      <w:r w:rsidR="001E6519">
        <w:rPr>
          <w:i/>
        </w:rPr>
        <w:t>.</w:t>
      </w:r>
    </w:p>
    <w:p w14:paraId="096A1BC8" w14:textId="77777777" w:rsidR="00C37DF7" w:rsidRDefault="00C37DF7">
      <w:pPr>
        <w:spacing w:after="200" w:line="276" w:lineRule="auto"/>
      </w:pPr>
      <w:r>
        <w:t>This document should be completed and sent to two or three website designers to obtain quotations. The document is sufficiently detailed that you will be able to obtain a fixed price quotation.</w:t>
      </w:r>
    </w:p>
    <w:p w14:paraId="46B88A44" w14:textId="77777777" w:rsidR="00C37DF7" w:rsidRDefault="00C37DF7">
      <w:pPr>
        <w:spacing w:after="200" w:line="276" w:lineRule="auto"/>
      </w:pPr>
      <w:r>
        <w:t>Do not worry that you need all of the information instantly available. The process you should follow to ensure maximum efficiency is as follows:</w:t>
      </w:r>
    </w:p>
    <w:p w14:paraId="309D3EE7" w14:textId="77777777" w:rsidR="002B24F4" w:rsidRDefault="002B24F4" w:rsidP="00C37DF7">
      <w:pPr>
        <w:pStyle w:val="ListParagraph"/>
        <w:numPr>
          <w:ilvl w:val="0"/>
          <w:numId w:val="12"/>
        </w:numPr>
        <w:spacing w:after="200" w:line="276" w:lineRule="auto"/>
      </w:pPr>
      <w:r>
        <w:t>If you already have a website, KEEP IT LIVE. A bad website is much better than no website at all which I see far too often.</w:t>
      </w:r>
    </w:p>
    <w:p w14:paraId="1B82E27C" w14:textId="232C3678" w:rsidR="00C37DF7" w:rsidRDefault="00C37DF7" w:rsidP="00C37DF7">
      <w:pPr>
        <w:pStyle w:val="ListParagraph"/>
        <w:numPr>
          <w:ilvl w:val="0"/>
          <w:numId w:val="12"/>
        </w:numPr>
        <w:spacing w:after="200" w:line="276" w:lineRule="auto"/>
      </w:pPr>
      <w:r>
        <w:t>Complete this website design brief and sitemap (NOT ALL OF THE CONTENT FOR EVERY PAGE – JUST WHICH PAGES YOU WILL NEED</w:t>
      </w:r>
      <w:r w:rsidR="001E6519">
        <w:t xml:space="preserve"> IN THE END</w:t>
      </w:r>
      <w:r>
        <w:t>)</w:t>
      </w:r>
      <w:r w:rsidR="00914D9F">
        <w:t>.</w:t>
      </w:r>
      <w:r w:rsidR="001E6519">
        <w:t xml:space="preserve"> If you already have a website, go live with your current content and then update it once the new site is live, otherwise you will delay the project by months.</w:t>
      </w:r>
    </w:p>
    <w:p w14:paraId="07377C3A" w14:textId="77777777" w:rsidR="00C37DF7" w:rsidRDefault="00A737F4" w:rsidP="00C37DF7">
      <w:pPr>
        <w:pStyle w:val="ListParagraph"/>
        <w:numPr>
          <w:ilvl w:val="0"/>
          <w:numId w:val="12"/>
        </w:numPr>
        <w:spacing w:after="200" w:line="276" w:lineRule="auto"/>
      </w:pPr>
      <w:r>
        <w:t xml:space="preserve">Send off the document to three </w:t>
      </w:r>
      <w:r w:rsidR="00C37DF7">
        <w:t>website designers and request your quotations</w:t>
      </w:r>
      <w:r w:rsidR="00914D9F">
        <w:t xml:space="preserve"> (you can ask me for recommendations but also find a local designer or two – Google “</w:t>
      </w:r>
      <w:proofErr w:type="spellStart"/>
      <w:r w:rsidR="00914D9F">
        <w:t>Wordpress</w:t>
      </w:r>
      <w:proofErr w:type="spellEnd"/>
      <w:r w:rsidR="00914D9F">
        <w:t xml:space="preserve"> Website Designer YOUR TOWN NAME” and look at the websites that they have already produced).</w:t>
      </w:r>
    </w:p>
    <w:p w14:paraId="76A573FD" w14:textId="77777777" w:rsidR="00C37DF7" w:rsidRDefault="00C37DF7" w:rsidP="00C37DF7">
      <w:pPr>
        <w:pStyle w:val="ListParagraph"/>
        <w:numPr>
          <w:ilvl w:val="0"/>
          <w:numId w:val="12"/>
        </w:numPr>
        <w:spacing w:after="200" w:line="276" w:lineRule="auto"/>
      </w:pPr>
      <w:r>
        <w:t>Now start working on the content whilst waiting for prices to come back and for the design process to begin</w:t>
      </w:r>
      <w:r w:rsidR="00A737F4">
        <w:t xml:space="preserve"> – briefing a copywriter will help speed along this part of the process.</w:t>
      </w:r>
    </w:p>
    <w:p w14:paraId="445FB695" w14:textId="7B9B079B" w:rsidR="00C37DF7" w:rsidRDefault="00C37DF7" w:rsidP="00C37DF7">
      <w:pPr>
        <w:pStyle w:val="ListParagraph"/>
        <w:numPr>
          <w:ilvl w:val="0"/>
          <w:numId w:val="12"/>
        </w:numPr>
        <w:spacing w:after="200" w:line="276" w:lineRule="auto"/>
      </w:pPr>
      <w:r>
        <w:t>Choose your designer</w:t>
      </w:r>
      <w:r w:rsidR="002B24F4">
        <w:t xml:space="preserve"> and agree your timescale (‘No deadline = total recline</w:t>
      </w:r>
      <w:r w:rsidR="002769F6">
        <w:t>’</w:t>
      </w:r>
      <w:r w:rsidR="002B24F4">
        <w:t>)</w:t>
      </w:r>
      <w:r w:rsidR="00914D9F">
        <w:t xml:space="preserve">. Do not worry if the designer is not local to you. You can use </w:t>
      </w:r>
      <w:r w:rsidR="002769F6">
        <w:t>Zoom</w:t>
      </w:r>
      <w:r w:rsidR="00914D9F">
        <w:t xml:space="preserve"> to set up meetings and share screens to talk through designs. </w:t>
      </w:r>
      <w:r w:rsidR="002B24F4">
        <w:t>Your web designer will start working on draft designs.</w:t>
      </w:r>
    </w:p>
    <w:p w14:paraId="26EC4DC5" w14:textId="43E607E6" w:rsidR="002B24F4" w:rsidRDefault="002B24F4" w:rsidP="00C37DF7">
      <w:pPr>
        <w:pStyle w:val="ListParagraph"/>
        <w:numPr>
          <w:ilvl w:val="0"/>
          <w:numId w:val="12"/>
        </w:numPr>
        <w:spacing w:after="200" w:line="276" w:lineRule="auto"/>
      </w:pPr>
      <w:r>
        <w:t>Brief your copywriter for any new pages required or to beef up old ones which are a bit light on copy (i.e. well under 400 words).</w:t>
      </w:r>
      <w:r w:rsidR="002769F6">
        <w:t xml:space="preserve"> Use the copywriting precedent I provide inside Marketing4Solicitors.</w:t>
      </w:r>
    </w:p>
    <w:p w14:paraId="527037A9" w14:textId="5CEDC24D" w:rsidR="00C37DF7" w:rsidRDefault="00C37DF7" w:rsidP="00C37DF7">
      <w:pPr>
        <w:pStyle w:val="ListParagraph"/>
        <w:numPr>
          <w:ilvl w:val="0"/>
          <w:numId w:val="12"/>
        </w:numPr>
        <w:spacing w:after="200" w:line="276" w:lineRule="auto"/>
      </w:pPr>
      <w:r>
        <w:t>Agree the website design</w:t>
      </w:r>
      <w:r w:rsidR="00A737F4">
        <w:t xml:space="preserve"> (check it against your brief as THEY WILL miss parts or ignore them if they do not want to put them in)</w:t>
      </w:r>
      <w:r w:rsidR="002769F6">
        <w:t>.</w:t>
      </w:r>
    </w:p>
    <w:p w14:paraId="361437F8" w14:textId="6AC9DB44" w:rsidR="00A737F4" w:rsidRDefault="00A737F4" w:rsidP="00C37DF7">
      <w:pPr>
        <w:pStyle w:val="ListParagraph"/>
        <w:numPr>
          <w:ilvl w:val="0"/>
          <w:numId w:val="12"/>
        </w:numPr>
        <w:spacing w:after="200" w:line="276" w:lineRule="auto"/>
      </w:pPr>
      <w:r>
        <w:t>Sign off the agreed visuals</w:t>
      </w:r>
      <w:r w:rsidR="002769F6">
        <w:t>.</w:t>
      </w:r>
    </w:p>
    <w:p w14:paraId="40B3FC50" w14:textId="2843F4E4" w:rsidR="00C37DF7" w:rsidRDefault="00A737F4" w:rsidP="00C37DF7">
      <w:pPr>
        <w:pStyle w:val="ListParagraph"/>
        <w:numPr>
          <w:ilvl w:val="0"/>
          <w:numId w:val="12"/>
        </w:numPr>
        <w:spacing w:after="200" w:line="276" w:lineRule="auto"/>
      </w:pPr>
      <w:r>
        <w:t xml:space="preserve">Finish the content </w:t>
      </w:r>
      <w:r w:rsidR="002B24F4">
        <w:t xml:space="preserve">(copywriting, staff photos for about us page etc) </w:t>
      </w:r>
      <w:r>
        <w:t>and send it off to the designer to complete the website</w:t>
      </w:r>
      <w:r w:rsidR="002769F6">
        <w:t>.</w:t>
      </w:r>
    </w:p>
    <w:p w14:paraId="53E34D06" w14:textId="12051E8F" w:rsidR="00A737F4" w:rsidRDefault="00A737F4" w:rsidP="00C37DF7">
      <w:pPr>
        <w:pStyle w:val="ListParagraph"/>
        <w:numPr>
          <w:ilvl w:val="0"/>
          <w:numId w:val="12"/>
        </w:numPr>
        <w:spacing w:after="200" w:line="276" w:lineRule="auto"/>
      </w:pPr>
      <w:r>
        <w:t>Before you sign off the website, check it carefully against the website design brief, prepare a snagging list then ensure this is completed before you sign off/make final payment. NB Once your website is live your website designer will not be so interested in your welfare, so it is vital that you ensure the website is complete before you allow it to ‘go live’.</w:t>
      </w:r>
      <w:r w:rsidR="002769F6">
        <w:t xml:space="preserve"> If you have mentoring included, ask me to review the site BEFORE you sign off the completed website.</w:t>
      </w:r>
    </w:p>
    <w:p w14:paraId="343C26E8" w14:textId="77777777" w:rsidR="0083290C" w:rsidRDefault="0083290C">
      <w:pPr>
        <w:spacing w:after="200" w:line="276" w:lineRule="auto"/>
      </w:pPr>
      <w:r>
        <w:lastRenderedPageBreak/>
        <w:t xml:space="preserve">Website URL: </w:t>
      </w:r>
      <w:bookmarkStart w:id="0" w:name="_Hlk62040715"/>
      <w:r w:rsidR="00540683">
        <w:rPr>
          <w:highlight w:val="yellow"/>
        </w:rPr>
        <w:t>www.</w:t>
      </w:r>
      <w:bookmarkEnd w:id="0"/>
    </w:p>
    <w:p w14:paraId="02AD568C" w14:textId="77777777" w:rsidR="0083290C" w:rsidRDefault="0083290C" w:rsidP="009C780B">
      <w:pPr>
        <w:spacing w:after="200" w:line="276" w:lineRule="auto"/>
        <w:ind w:left="1418" w:hanging="1418"/>
      </w:pPr>
      <w:r>
        <w:t>Overview:</w:t>
      </w:r>
      <w:r>
        <w:tab/>
        <w:t>The brief is to design</w:t>
      </w:r>
      <w:r w:rsidR="00E44B9C">
        <w:t xml:space="preserve"> a</w:t>
      </w:r>
      <w:r w:rsidR="009C780B">
        <w:t xml:space="preserve"> lead generation</w:t>
      </w:r>
      <w:r w:rsidR="00C027DB">
        <w:t xml:space="preserve"> </w:t>
      </w:r>
      <w:r w:rsidR="00E44B9C">
        <w:t xml:space="preserve">website </w:t>
      </w:r>
      <w:r w:rsidR="00C027DB">
        <w:t>for</w:t>
      </w:r>
      <w:r w:rsidR="00E44B9C">
        <w:t xml:space="preserve"> </w:t>
      </w:r>
      <w:r w:rsidR="00E44B9C" w:rsidRPr="00550035">
        <w:rPr>
          <w:highlight w:val="yellow"/>
        </w:rPr>
        <w:t xml:space="preserve">NAME OF </w:t>
      </w:r>
      <w:r w:rsidR="005A5896">
        <w:rPr>
          <w:highlight w:val="yellow"/>
        </w:rPr>
        <w:t>PRACTICE</w:t>
      </w:r>
      <w:r w:rsidR="00E44B9C">
        <w:t xml:space="preserve"> who </w:t>
      </w:r>
      <w:r w:rsidR="00E44B9C" w:rsidRPr="00540683">
        <w:rPr>
          <w:highlight w:val="yellow"/>
        </w:rPr>
        <w:t>details of service – specialist or general</w:t>
      </w:r>
      <w:r w:rsidR="009C780B">
        <w:t>.</w:t>
      </w:r>
    </w:p>
    <w:p w14:paraId="4EDDD82E" w14:textId="77777777" w:rsidR="0083290C" w:rsidRDefault="0083290C" w:rsidP="009C780B">
      <w:pPr>
        <w:spacing w:after="200" w:line="276" w:lineRule="auto"/>
        <w:ind w:left="1418" w:hanging="1418"/>
      </w:pPr>
      <w:r>
        <w:t>Design:</w:t>
      </w:r>
      <w:r>
        <w:tab/>
      </w:r>
      <w:r w:rsidR="009C780B">
        <w:t>The design should use the colour scheme from the current website</w:t>
      </w:r>
      <w:r w:rsidR="00E44B9C">
        <w:t xml:space="preserve"> and logo</w:t>
      </w:r>
      <w:r w:rsidR="009C780B">
        <w:t>, although if other colours are needed to improve the visual effect of the website and to assist with usability and lead generation this will be acceptable.</w:t>
      </w:r>
      <w:r w:rsidR="00073EDD">
        <w:t xml:space="preserve"> </w:t>
      </w:r>
    </w:p>
    <w:p w14:paraId="2FBB33B5" w14:textId="6106BDF3" w:rsidR="00166070" w:rsidRDefault="00166070" w:rsidP="00AC4464">
      <w:pPr>
        <w:ind w:left="1440" w:hanging="1440"/>
      </w:pPr>
      <w:r>
        <w:tab/>
      </w:r>
    </w:p>
    <w:p w14:paraId="3BBB6CD0" w14:textId="77777777" w:rsidR="00166070" w:rsidRDefault="00166070" w:rsidP="0083290C">
      <w:pPr>
        <w:spacing w:after="200" w:line="276" w:lineRule="auto"/>
        <w:ind w:left="1440" w:hanging="1440"/>
      </w:pPr>
    </w:p>
    <w:p w14:paraId="7067436B" w14:textId="77777777" w:rsidR="00E05FC0" w:rsidRDefault="00E05FC0">
      <w:pPr>
        <w:spacing w:after="200" w:line="276" w:lineRule="auto"/>
      </w:pPr>
      <w:r>
        <w:br w:type="page"/>
      </w:r>
    </w:p>
    <w:p w14:paraId="7B9B0C88" w14:textId="26464239" w:rsidR="00E05FC0" w:rsidRDefault="00E05FC0" w:rsidP="00E05FC0">
      <w:pPr>
        <w:spacing w:after="200" w:line="276" w:lineRule="auto"/>
        <w:ind w:left="1440" w:hanging="1440"/>
      </w:pPr>
      <w:r>
        <w:lastRenderedPageBreak/>
        <w:t>Layout:</w:t>
      </w:r>
      <w:r>
        <w:tab/>
      </w:r>
      <w:r w:rsidRPr="003A14A4">
        <w:t xml:space="preserve">The website should follow this overall </w:t>
      </w:r>
      <w:r>
        <w:t xml:space="preserve">wireframe website </w:t>
      </w:r>
      <w:r w:rsidRPr="003A14A4">
        <w:t>layout</w:t>
      </w:r>
      <w:r>
        <w:t xml:space="preserve"> for the desktop version</w:t>
      </w:r>
      <w:r w:rsidRPr="003A14A4">
        <w:t>:</w:t>
      </w:r>
    </w:p>
    <w:p w14:paraId="4F007A1D" w14:textId="015D5678" w:rsidR="00E05FC0" w:rsidRDefault="002024AA" w:rsidP="00E05FC0">
      <w:pPr>
        <w:spacing w:after="200" w:line="276" w:lineRule="auto"/>
        <w:ind w:left="1440" w:hanging="1440"/>
      </w:pPr>
      <w:r>
        <w:rPr>
          <w:noProof/>
        </w:rPr>
        <w:drawing>
          <wp:inline distT="0" distB="0" distL="0" distR="0" wp14:anchorId="74CAF023" wp14:editId="286B77E9">
            <wp:extent cx="5105400" cy="425864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11421" cy="4263670"/>
                    </a:xfrm>
                    <a:prstGeom prst="rect">
                      <a:avLst/>
                    </a:prstGeom>
                    <a:noFill/>
                    <a:ln>
                      <a:noFill/>
                    </a:ln>
                  </pic:spPr>
                </pic:pic>
              </a:graphicData>
            </a:graphic>
          </wp:inline>
        </w:drawing>
      </w:r>
    </w:p>
    <w:p w14:paraId="49E36AF1" w14:textId="6FC4066B" w:rsidR="00A94D08" w:rsidRDefault="00A94D08" w:rsidP="00A94D08">
      <w:pPr>
        <w:pStyle w:val="ListParagraph"/>
        <w:numPr>
          <w:ilvl w:val="0"/>
          <w:numId w:val="13"/>
        </w:numPr>
        <w:spacing w:after="160" w:line="259" w:lineRule="auto"/>
      </w:pPr>
      <w:r>
        <w:t xml:space="preserve">Logo: Plus word “Solicitor” below or if a consultant your consultancy firm name. </w:t>
      </w:r>
      <w:proofErr w:type="spellStart"/>
      <w:r>
        <w:t>Eg</w:t>
      </w:r>
      <w:proofErr w:type="spellEnd"/>
      <w:r>
        <w:t xml:space="preserve"> John Smith Solicitor, part of Consultancy Solicitors Name.</w:t>
      </w:r>
    </w:p>
    <w:p w14:paraId="348A6C21" w14:textId="77777777" w:rsidR="00A94D08" w:rsidRDefault="00A94D08" w:rsidP="00A94D08">
      <w:pPr>
        <w:pStyle w:val="ListParagraph"/>
        <w:numPr>
          <w:ilvl w:val="0"/>
          <w:numId w:val="13"/>
        </w:numPr>
        <w:spacing w:after="160" w:line="259" w:lineRule="auto"/>
      </w:pPr>
      <w:r>
        <w:t xml:space="preserve">1: Telephone number </w:t>
      </w:r>
    </w:p>
    <w:p w14:paraId="3D62F9E4" w14:textId="60DC675D" w:rsidR="00A94D08" w:rsidRDefault="00A94D08" w:rsidP="00A94D08">
      <w:pPr>
        <w:pStyle w:val="ListParagraph"/>
        <w:numPr>
          <w:ilvl w:val="0"/>
          <w:numId w:val="13"/>
        </w:numPr>
        <w:spacing w:after="160" w:line="259" w:lineRule="auto"/>
      </w:pPr>
      <w:r>
        <w:t>2: Email address</w:t>
      </w:r>
    </w:p>
    <w:p w14:paraId="191979BF" w14:textId="77777777" w:rsidR="00A94D08" w:rsidRDefault="00A94D08" w:rsidP="00A94D08">
      <w:pPr>
        <w:pStyle w:val="ListParagraph"/>
        <w:numPr>
          <w:ilvl w:val="0"/>
          <w:numId w:val="13"/>
        </w:numPr>
        <w:spacing w:after="160" w:line="259" w:lineRule="auto"/>
      </w:pPr>
      <w:r>
        <w:t xml:space="preserve">3: Top navigation – </w:t>
      </w:r>
      <w:proofErr w:type="spellStart"/>
      <w:r>
        <w:t>eg</w:t>
      </w:r>
      <w:proofErr w:type="spellEnd"/>
      <w:r>
        <w:t xml:space="preserve"> Home, Services, About Us, Free Enquiry, Contact</w:t>
      </w:r>
    </w:p>
    <w:p w14:paraId="7C287C7E" w14:textId="77777777" w:rsidR="0028129B" w:rsidRDefault="00A94D08" w:rsidP="00A94D08">
      <w:pPr>
        <w:pStyle w:val="ListParagraph"/>
        <w:numPr>
          <w:ilvl w:val="0"/>
          <w:numId w:val="13"/>
        </w:numPr>
        <w:spacing w:after="160" w:line="259" w:lineRule="auto"/>
      </w:pPr>
      <w:r>
        <w:t xml:space="preserve">4: </w:t>
      </w:r>
      <w:r w:rsidR="0028129B">
        <w:t>Central Content</w:t>
      </w:r>
    </w:p>
    <w:p w14:paraId="02E11860" w14:textId="25F4EA53" w:rsidR="0028129B" w:rsidRDefault="0028129B" w:rsidP="00A94D08">
      <w:pPr>
        <w:pStyle w:val="ListParagraph"/>
        <w:numPr>
          <w:ilvl w:val="0"/>
          <w:numId w:val="13"/>
        </w:numPr>
        <w:spacing w:after="160" w:line="259" w:lineRule="auto"/>
      </w:pPr>
      <w:r>
        <w:t>5: Optional sub navigation (</w:t>
      </w:r>
      <w:proofErr w:type="spellStart"/>
      <w:r>
        <w:t>eg</w:t>
      </w:r>
      <w:proofErr w:type="spellEnd"/>
      <w:r>
        <w:t xml:space="preserve"> list the pages in this section of the site – so all pages in Family section if in family, all Conveyancing if in conveyancing etc)</w:t>
      </w:r>
    </w:p>
    <w:p w14:paraId="09F78426" w14:textId="0C2E50AD" w:rsidR="00A94D08" w:rsidRDefault="0028129B" w:rsidP="00A94D08">
      <w:pPr>
        <w:pStyle w:val="ListParagraph"/>
        <w:numPr>
          <w:ilvl w:val="0"/>
          <w:numId w:val="13"/>
        </w:numPr>
        <w:spacing w:after="160" w:line="259" w:lineRule="auto"/>
      </w:pPr>
      <w:r>
        <w:t>6</w:t>
      </w:r>
      <w:r w:rsidR="00A94D08">
        <w:t xml:space="preserve">: Free enquiry form or link to free enquiry form (or if B2B – Marketing DNA Nurture – your ‘item of value’ download (see </w:t>
      </w:r>
      <w:r w:rsidR="00ED4C04">
        <w:t>Blueprint 4</w:t>
      </w:r>
      <w:r w:rsidR="00A94D08">
        <w:t>)).</w:t>
      </w:r>
    </w:p>
    <w:p w14:paraId="77955322" w14:textId="77777777" w:rsidR="00A94D08" w:rsidRDefault="00A94D08" w:rsidP="00A94D08">
      <w:pPr>
        <w:pStyle w:val="ListParagraph"/>
        <w:numPr>
          <w:ilvl w:val="0"/>
          <w:numId w:val="13"/>
        </w:numPr>
        <w:spacing w:after="160" w:line="259" w:lineRule="auto"/>
      </w:pPr>
      <w:r>
        <w:t xml:space="preserve">7: Reviews (testimonials). </w:t>
      </w:r>
    </w:p>
    <w:p w14:paraId="36A33B6F" w14:textId="3753A56A" w:rsidR="00A94D08" w:rsidRDefault="00A94D08" w:rsidP="00A94D08">
      <w:pPr>
        <w:pStyle w:val="ListParagraph"/>
        <w:numPr>
          <w:ilvl w:val="0"/>
          <w:numId w:val="13"/>
        </w:numPr>
        <w:spacing w:after="160" w:line="259" w:lineRule="auto"/>
      </w:pPr>
      <w:r>
        <w:t>8: Why choose box</w:t>
      </w:r>
    </w:p>
    <w:p w14:paraId="7A4C559C" w14:textId="02A71435" w:rsidR="00E05FC0" w:rsidRDefault="00E05FC0">
      <w:pPr>
        <w:spacing w:after="200" w:line="276" w:lineRule="auto"/>
      </w:pPr>
      <w:r>
        <w:br w:type="page"/>
      </w:r>
    </w:p>
    <w:p w14:paraId="5CB6C252" w14:textId="419E7611" w:rsidR="00E05FC0" w:rsidRPr="00CF5AAC" w:rsidRDefault="00E05FC0" w:rsidP="00E05FC0">
      <w:pPr>
        <w:spacing w:after="200" w:line="276" w:lineRule="auto"/>
        <w:ind w:left="1440" w:hanging="1080"/>
        <w:rPr>
          <w:b/>
          <w:bCs/>
        </w:rPr>
      </w:pPr>
      <w:r>
        <w:lastRenderedPageBreak/>
        <w:t>Layout:</w:t>
      </w:r>
      <w:r>
        <w:tab/>
      </w:r>
      <w:r w:rsidRPr="003A14A4">
        <w:t xml:space="preserve">The website should follow this overall </w:t>
      </w:r>
      <w:r>
        <w:t xml:space="preserve">wireframe website </w:t>
      </w:r>
      <w:r w:rsidRPr="003A14A4">
        <w:t>layout</w:t>
      </w:r>
      <w:r>
        <w:t xml:space="preserve"> for the mobile version of the website, with the overall size shrinking to fit a mobile device, the navigation going beneath a drop down mobile menu and the right column (5-7)</w:t>
      </w:r>
      <w:r w:rsidR="00812E4C">
        <w:t xml:space="preserve"> </w:t>
      </w:r>
      <w:r>
        <w:t>moving below the copy column (4)</w:t>
      </w:r>
      <w:r w:rsidRPr="003A14A4">
        <w:t>:</w:t>
      </w:r>
    </w:p>
    <w:p w14:paraId="5EBEE728" w14:textId="77777777" w:rsidR="00E05FC0" w:rsidRDefault="00E05FC0" w:rsidP="00E05FC0">
      <w:pPr>
        <w:spacing w:after="200" w:line="276" w:lineRule="auto"/>
      </w:pPr>
    </w:p>
    <w:p w14:paraId="204A3B09" w14:textId="50687347" w:rsidR="0007683F" w:rsidRDefault="00034E5F" w:rsidP="00E05FC0">
      <w:pPr>
        <w:spacing w:after="200" w:line="276" w:lineRule="auto"/>
        <w:jc w:val="center"/>
      </w:pPr>
      <w:r>
        <w:rPr>
          <w:noProof/>
        </w:rPr>
        <w:drawing>
          <wp:inline distT="0" distB="0" distL="0" distR="0" wp14:anchorId="64E4D63F" wp14:editId="6F08FE13">
            <wp:extent cx="3679825" cy="60617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1915" cy="6065227"/>
                    </a:xfrm>
                    <a:prstGeom prst="rect">
                      <a:avLst/>
                    </a:prstGeom>
                    <a:noFill/>
                    <a:ln>
                      <a:noFill/>
                    </a:ln>
                  </pic:spPr>
                </pic:pic>
              </a:graphicData>
            </a:graphic>
          </wp:inline>
        </w:drawing>
      </w:r>
      <w:r w:rsidR="0007683F">
        <w:br w:type="page"/>
      </w:r>
    </w:p>
    <w:p w14:paraId="30F093F3" w14:textId="77777777" w:rsidR="00812E4C" w:rsidRPr="008F643D" w:rsidRDefault="00812E4C" w:rsidP="00812E4C">
      <w:pPr>
        <w:spacing w:after="200" w:line="276" w:lineRule="auto"/>
        <w:ind w:left="1440" w:hanging="1440"/>
        <w:rPr>
          <w:b/>
          <w:bCs/>
        </w:rPr>
      </w:pPr>
      <w:r>
        <w:rPr>
          <w:b/>
          <w:bCs/>
        </w:rPr>
        <w:lastRenderedPageBreak/>
        <w:t>More Detail On Layout/Design</w:t>
      </w:r>
    </w:p>
    <w:p w14:paraId="18689936" w14:textId="77777777" w:rsidR="00812E4C" w:rsidRDefault="00812E4C" w:rsidP="00812E4C">
      <w:pPr>
        <w:spacing w:after="200" w:line="276" w:lineRule="auto"/>
        <w:ind w:left="1440"/>
        <w:rPr>
          <w:b/>
        </w:rPr>
      </w:pPr>
      <w:r w:rsidRPr="000C387A">
        <w:rPr>
          <w:b/>
        </w:rPr>
        <w:t>Home Page</w:t>
      </w:r>
      <w:r>
        <w:rPr>
          <w:b/>
        </w:rPr>
        <w:t xml:space="preserve"> Design (different from internal pages)</w:t>
      </w:r>
    </w:p>
    <w:p w14:paraId="7FCA6E7A" w14:textId="77777777" w:rsidR="00812E4C" w:rsidRDefault="00812E4C" w:rsidP="00812E4C">
      <w:pPr>
        <w:pStyle w:val="ListParagraph"/>
        <w:numPr>
          <w:ilvl w:val="0"/>
          <w:numId w:val="5"/>
        </w:numPr>
        <w:spacing w:after="200" w:line="276" w:lineRule="auto"/>
      </w:pPr>
      <w:r w:rsidRPr="00353FC7">
        <w:t xml:space="preserve">Reasonably thin header </w:t>
      </w:r>
    </w:p>
    <w:p w14:paraId="13FD3190" w14:textId="77777777" w:rsidR="00812E4C" w:rsidRDefault="00812E4C" w:rsidP="00812E4C">
      <w:pPr>
        <w:pStyle w:val="ListParagraph"/>
        <w:numPr>
          <w:ilvl w:val="0"/>
          <w:numId w:val="5"/>
        </w:numPr>
        <w:spacing w:after="200" w:line="276" w:lineRule="auto"/>
        <w:ind w:left="2127"/>
      </w:pPr>
      <w:r>
        <w:t xml:space="preserve">Attractive home page visual – images to link to 3 main service areas. Right column not essential. </w:t>
      </w:r>
    </w:p>
    <w:p w14:paraId="736322DF" w14:textId="77777777" w:rsidR="00812E4C" w:rsidRDefault="00812E4C" w:rsidP="00812E4C">
      <w:pPr>
        <w:pStyle w:val="ListParagraph"/>
        <w:numPr>
          <w:ilvl w:val="0"/>
          <w:numId w:val="5"/>
        </w:numPr>
        <w:spacing w:after="200" w:line="276" w:lineRule="auto"/>
        <w:ind w:left="2127"/>
      </w:pPr>
      <w:r>
        <w:t>Easy access to contact page.</w:t>
      </w:r>
    </w:p>
    <w:p w14:paraId="3D3DC2BE" w14:textId="77777777" w:rsidR="00812E4C" w:rsidRPr="000C387A" w:rsidRDefault="00812E4C" w:rsidP="00812E4C">
      <w:pPr>
        <w:spacing w:after="200" w:line="276" w:lineRule="auto"/>
        <w:ind w:left="1440"/>
        <w:rPr>
          <w:b/>
        </w:rPr>
      </w:pPr>
    </w:p>
    <w:p w14:paraId="0564C513" w14:textId="77777777" w:rsidR="00812E4C" w:rsidRPr="000C387A" w:rsidRDefault="00812E4C" w:rsidP="00812E4C">
      <w:pPr>
        <w:spacing w:after="200" w:line="276" w:lineRule="auto"/>
        <w:ind w:left="1440" w:hanging="1440"/>
        <w:rPr>
          <w:b/>
        </w:rPr>
      </w:pPr>
      <w:r>
        <w:tab/>
      </w:r>
      <w:r w:rsidRPr="000C387A">
        <w:rPr>
          <w:b/>
        </w:rPr>
        <w:t xml:space="preserve">Internal </w:t>
      </w:r>
      <w:r>
        <w:rPr>
          <w:b/>
        </w:rPr>
        <w:t xml:space="preserve">Service </w:t>
      </w:r>
      <w:r w:rsidRPr="000C387A">
        <w:rPr>
          <w:b/>
        </w:rPr>
        <w:t>Pages</w:t>
      </w:r>
    </w:p>
    <w:p w14:paraId="05E91969" w14:textId="77777777" w:rsidR="00812E4C" w:rsidRDefault="00812E4C" w:rsidP="00812E4C">
      <w:pPr>
        <w:pStyle w:val="ListParagraph"/>
        <w:numPr>
          <w:ilvl w:val="0"/>
          <w:numId w:val="5"/>
        </w:numPr>
        <w:spacing w:after="200" w:line="276" w:lineRule="auto"/>
      </w:pPr>
      <w:r w:rsidRPr="00353FC7">
        <w:t xml:space="preserve">Reasonably thin header </w:t>
      </w:r>
    </w:p>
    <w:p w14:paraId="5A808AC3" w14:textId="77777777" w:rsidR="00812E4C" w:rsidRDefault="00812E4C" w:rsidP="00812E4C">
      <w:pPr>
        <w:pStyle w:val="ListParagraph"/>
        <w:numPr>
          <w:ilvl w:val="0"/>
          <w:numId w:val="5"/>
        </w:numPr>
        <w:spacing w:after="200" w:line="276" w:lineRule="auto"/>
        <w:ind w:left="2127"/>
      </w:pPr>
      <w:r>
        <w:t>Left side content accounting for 2/3rds of the width;</w:t>
      </w:r>
    </w:p>
    <w:p w14:paraId="10584ED5" w14:textId="77777777" w:rsidR="00812E4C" w:rsidRDefault="00812E4C" w:rsidP="00812E4C">
      <w:pPr>
        <w:pStyle w:val="ListParagraph"/>
        <w:numPr>
          <w:ilvl w:val="0"/>
          <w:numId w:val="5"/>
        </w:numPr>
        <w:spacing w:after="200" w:line="276" w:lineRule="auto"/>
        <w:ind w:left="2127"/>
      </w:pPr>
      <w:r>
        <w:t>Right hand ‘call to action column’ (see wireframe above).</w:t>
      </w:r>
    </w:p>
    <w:p w14:paraId="26D4FBC0" w14:textId="77777777" w:rsidR="00812E4C" w:rsidRPr="00194116" w:rsidRDefault="00812E4C" w:rsidP="00812E4C">
      <w:pPr>
        <w:pStyle w:val="ListParagraph"/>
        <w:numPr>
          <w:ilvl w:val="0"/>
          <w:numId w:val="5"/>
        </w:numPr>
        <w:spacing w:after="200" w:line="276" w:lineRule="auto"/>
        <w:ind w:left="2127"/>
      </w:pPr>
      <w:r>
        <w:t>On a mobile view this right hand column will move to the bottom of the content</w:t>
      </w:r>
      <w:r w:rsidRPr="00194116">
        <w:t>;</w:t>
      </w:r>
    </w:p>
    <w:p w14:paraId="6204820F" w14:textId="77777777" w:rsidR="00ED4C04" w:rsidRPr="00301930" w:rsidRDefault="00ED4C04" w:rsidP="00ED4C04">
      <w:pPr>
        <w:spacing w:after="200" w:line="276" w:lineRule="auto"/>
        <w:rPr>
          <w:b/>
          <w:bCs/>
        </w:rPr>
      </w:pPr>
      <w:r w:rsidRPr="00301930">
        <w:rPr>
          <w:b/>
          <w:bCs/>
        </w:rPr>
        <w:t>Right Side:</w:t>
      </w:r>
    </w:p>
    <w:p w14:paraId="61FE5EAD" w14:textId="6B5A1AD1" w:rsidR="00ED4C04" w:rsidRPr="008F643D" w:rsidRDefault="00ED4C04" w:rsidP="00ED4C04">
      <w:pPr>
        <w:spacing w:after="200" w:line="276" w:lineRule="auto"/>
        <w:ind w:left="2160" w:hanging="2160"/>
        <w:rPr>
          <w:b/>
          <w:bCs/>
        </w:rPr>
      </w:pPr>
      <w:r w:rsidRPr="008F643D">
        <w:rPr>
          <w:b/>
          <w:bCs/>
        </w:rPr>
        <w:t>Free Enquiry Form:</w:t>
      </w:r>
      <w:r w:rsidRPr="008F643D">
        <w:rPr>
          <w:b/>
          <w:bCs/>
        </w:rPr>
        <w:tab/>
        <w:t xml:space="preserve">(Marketing DNA Now services – see </w:t>
      </w:r>
      <w:r>
        <w:rPr>
          <w:b/>
          <w:bCs/>
        </w:rPr>
        <w:t>Blueprint 4</w:t>
      </w:r>
      <w:r w:rsidRPr="008F643D">
        <w:rPr>
          <w:b/>
          <w:bCs/>
        </w:rPr>
        <w:t>).</w:t>
      </w:r>
    </w:p>
    <w:p w14:paraId="7682FBE5" w14:textId="77777777" w:rsidR="00ED4C04" w:rsidRDefault="00ED4C04" w:rsidP="00ED4C04">
      <w:pPr>
        <w:spacing w:after="200" w:line="276" w:lineRule="auto"/>
        <w:ind w:left="1418"/>
      </w:pPr>
      <w:r>
        <w:t>Title: Make A Free Enquiry</w:t>
      </w:r>
    </w:p>
    <w:p w14:paraId="1A06735C" w14:textId="77777777" w:rsidR="00ED4C04" w:rsidRDefault="00ED4C04" w:rsidP="00ED4C04">
      <w:pPr>
        <w:spacing w:after="200" w:line="276" w:lineRule="auto"/>
        <w:ind w:left="1418"/>
      </w:pPr>
      <w:r>
        <w:t>“Call Free On 0800 7076004 or complete this short enquiry (no cost or obligation)</w:t>
      </w:r>
    </w:p>
    <w:p w14:paraId="04844AF2" w14:textId="77777777" w:rsidR="00ED4C04" w:rsidRPr="00DB3C68" w:rsidRDefault="00ED4C04" w:rsidP="00ED4C04">
      <w:pPr>
        <w:spacing w:after="200" w:line="276" w:lineRule="auto"/>
        <w:ind w:left="1418"/>
        <w:rPr>
          <w:i/>
        </w:rPr>
      </w:pPr>
      <w:r w:rsidRPr="00DB3C68">
        <w:rPr>
          <w:i/>
        </w:rPr>
        <w:t>Fields</w:t>
      </w:r>
    </w:p>
    <w:p w14:paraId="623BD411" w14:textId="77777777" w:rsidR="00ED4C04" w:rsidRDefault="00ED4C04" w:rsidP="00ED4C04">
      <w:pPr>
        <w:pStyle w:val="ListParagraph"/>
        <w:numPr>
          <w:ilvl w:val="0"/>
          <w:numId w:val="15"/>
        </w:numPr>
        <w:spacing w:after="200" w:line="276" w:lineRule="auto"/>
      </w:pPr>
      <w:r>
        <w:t>First Name</w:t>
      </w:r>
    </w:p>
    <w:p w14:paraId="2C438C2F" w14:textId="77777777" w:rsidR="00ED4C04" w:rsidRDefault="00ED4C04" w:rsidP="00ED4C04">
      <w:pPr>
        <w:pStyle w:val="ListParagraph"/>
        <w:numPr>
          <w:ilvl w:val="0"/>
          <w:numId w:val="15"/>
        </w:numPr>
        <w:spacing w:after="200" w:line="276" w:lineRule="auto"/>
      </w:pPr>
      <w:r>
        <w:t>Surname</w:t>
      </w:r>
    </w:p>
    <w:p w14:paraId="3665B227" w14:textId="77777777" w:rsidR="00ED4C04" w:rsidRDefault="00ED4C04" w:rsidP="00ED4C04">
      <w:pPr>
        <w:pStyle w:val="ListParagraph"/>
        <w:numPr>
          <w:ilvl w:val="0"/>
          <w:numId w:val="15"/>
        </w:numPr>
        <w:spacing w:after="200" w:line="276" w:lineRule="auto"/>
      </w:pPr>
      <w:r>
        <w:t>Email</w:t>
      </w:r>
    </w:p>
    <w:p w14:paraId="76705C27" w14:textId="77777777" w:rsidR="00ED4C04" w:rsidRDefault="00ED4C04" w:rsidP="00ED4C04">
      <w:pPr>
        <w:pStyle w:val="ListParagraph"/>
        <w:numPr>
          <w:ilvl w:val="0"/>
          <w:numId w:val="15"/>
        </w:numPr>
        <w:spacing w:after="200" w:line="276" w:lineRule="auto"/>
      </w:pPr>
      <w:r>
        <w:t>Telephone Number</w:t>
      </w:r>
    </w:p>
    <w:p w14:paraId="4F8C4A24" w14:textId="77777777" w:rsidR="00ED4C04" w:rsidRDefault="00ED4C04" w:rsidP="00ED4C04">
      <w:pPr>
        <w:pStyle w:val="ListParagraph"/>
        <w:numPr>
          <w:ilvl w:val="0"/>
          <w:numId w:val="15"/>
        </w:numPr>
        <w:spacing w:after="200" w:line="276" w:lineRule="auto"/>
      </w:pPr>
      <w:r>
        <w:t>Brief details</w:t>
      </w:r>
    </w:p>
    <w:p w14:paraId="54051839" w14:textId="77777777" w:rsidR="00ED4C04" w:rsidRDefault="00ED4C04" w:rsidP="00ED4C04">
      <w:pPr>
        <w:pStyle w:val="ListParagraph"/>
        <w:numPr>
          <w:ilvl w:val="0"/>
          <w:numId w:val="15"/>
        </w:numPr>
        <w:spacing w:after="200" w:line="276" w:lineRule="auto"/>
      </w:pPr>
      <w:r>
        <w:t>Send Free Enquiry (button).</w:t>
      </w:r>
    </w:p>
    <w:p w14:paraId="4595E912" w14:textId="1BC10669" w:rsidR="00ED4C04" w:rsidRDefault="008144B5" w:rsidP="00ED4C04">
      <w:pPr>
        <w:spacing w:after="200" w:line="276" w:lineRule="auto"/>
        <w:rPr>
          <w:b/>
          <w:bCs/>
        </w:rPr>
      </w:pPr>
      <w:r>
        <w:rPr>
          <w:b/>
          <w:bCs/>
        </w:rPr>
        <w:t>If DNA Marketing Nature Service also include a download for your item of value (brochure/guide):</w:t>
      </w:r>
    </w:p>
    <w:p w14:paraId="571FAD21" w14:textId="7541B3A9" w:rsidR="008144B5" w:rsidRDefault="008144B5" w:rsidP="00ED4C04">
      <w:pPr>
        <w:spacing w:after="200" w:line="276" w:lineRule="auto"/>
        <w:rPr>
          <w:b/>
          <w:bCs/>
        </w:rPr>
      </w:pPr>
    </w:p>
    <w:p w14:paraId="23C21D48" w14:textId="52FED271" w:rsidR="00ED4C04" w:rsidRDefault="00ED4C04" w:rsidP="008144B5">
      <w:pPr>
        <w:spacing w:after="200" w:line="276" w:lineRule="auto"/>
      </w:pPr>
      <w:r>
        <w:rPr>
          <w:b/>
          <w:bCs/>
        </w:rPr>
        <w:t>Reviews</w:t>
      </w:r>
      <w:r w:rsidRPr="005A4026">
        <w:rPr>
          <w:b/>
          <w:bCs/>
        </w:rPr>
        <w:t>:</w:t>
      </w:r>
      <w:r>
        <w:tab/>
        <w:t>Headline “What Clients Say”</w:t>
      </w:r>
    </w:p>
    <w:p w14:paraId="68EA0A9A" w14:textId="77777777" w:rsidR="00ED4C04" w:rsidRDefault="00ED4C04" w:rsidP="00ED4C04">
      <w:pPr>
        <w:spacing w:after="200" w:line="276" w:lineRule="auto"/>
        <w:ind w:left="1418"/>
      </w:pPr>
      <w:r>
        <w:t>Reviews in quotes pulled back from a database and changed by clicking left/right arrow</w:t>
      </w:r>
    </w:p>
    <w:p w14:paraId="75A59FAB" w14:textId="77777777" w:rsidR="00ED4C04" w:rsidRDefault="00ED4C04" w:rsidP="00ED4C04">
      <w:pPr>
        <w:spacing w:after="200" w:line="276" w:lineRule="auto"/>
        <w:ind w:left="2880" w:hanging="1440"/>
      </w:pPr>
      <w:r>
        <w:t>“Click to read more &gt;&gt;” redirects to reviews page.</w:t>
      </w:r>
    </w:p>
    <w:p w14:paraId="6DEB4846" w14:textId="77777777" w:rsidR="00ED4C04" w:rsidRPr="005A4026" w:rsidRDefault="00ED4C04" w:rsidP="00ED4C04">
      <w:pPr>
        <w:spacing w:after="200" w:line="276" w:lineRule="auto"/>
        <w:rPr>
          <w:b/>
          <w:bCs/>
        </w:rPr>
      </w:pPr>
      <w:r w:rsidRPr="005A4026">
        <w:rPr>
          <w:b/>
          <w:bCs/>
        </w:rPr>
        <w:lastRenderedPageBreak/>
        <w:t>Why Choose</w:t>
      </w:r>
      <w:r>
        <w:rPr>
          <w:b/>
          <w:bCs/>
        </w:rPr>
        <w:t xml:space="preserve"> Us/Me Box.</w:t>
      </w:r>
      <w:r w:rsidRPr="005A4026">
        <w:rPr>
          <w:b/>
          <w:bCs/>
        </w:rPr>
        <w:t xml:space="preserve"> </w:t>
      </w:r>
    </w:p>
    <w:p w14:paraId="764087A8" w14:textId="5A21F9F9" w:rsidR="00ED4C04" w:rsidRDefault="00ED4C04" w:rsidP="00ED4C04">
      <w:pPr>
        <w:spacing w:after="200" w:line="276" w:lineRule="auto"/>
        <w:ind w:left="1418"/>
      </w:pPr>
      <w:r>
        <w:t xml:space="preserve">Box featuring </w:t>
      </w:r>
      <w:r w:rsidRPr="00550035">
        <w:rPr>
          <w:highlight w:val="yellow"/>
        </w:rPr>
        <w:t>[your chosen trust methods such as media coverage logos, external endorsements or specialist qualifications, how many clients out of 5/10 would use your services again - linking to a separate page detailing this coverage/qualifications in more detail]</w:t>
      </w:r>
      <w:r>
        <w:t xml:space="preserve">. </w:t>
      </w:r>
      <w:r w:rsidR="008144B5">
        <w:t>Link to a page explaining why this makes you the best solicitor for their needs.</w:t>
      </w:r>
    </w:p>
    <w:p w14:paraId="173FCAA8" w14:textId="77777777" w:rsidR="00812E4C" w:rsidRDefault="00812E4C">
      <w:pPr>
        <w:spacing w:after="200" w:line="276" w:lineRule="auto"/>
        <w:rPr>
          <w:b/>
        </w:rPr>
      </w:pPr>
      <w:r>
        <w:rPr>
          <w:b/>
        </w:rPr>
        <w:br w:type="page"/>
      </w:r>
    </w:p>
    <w:p w14:paraId="159D956F" w14:textId="61C9D6BC" w:rsidR="00812E4C" w:rsidRPr="0017165B" w:rsidRDefault="00812E4C" w:rsidP="00812E4C">
      <w:pPr>
        <w:spacing w:after="200" w:line="276" w:lineRule="auto"/>
        <w:ind w:left="1440" w:hanging="1440"/>
        <w:rPr>
          <w:b/>
        </w:rPr>
      </w:pPr>
      <w:r>
        <w:rPr>
          <w:b/>
        </w:rPr>
        <w:lastRenderedPageBreak/>
        <w:t xml:space="preserve">Website </w:t>
      </w:r>
      <w:r w:rsidRPr="0017165B">
        <w:rPr>
          <w:b/>
        </w:rPr>
        <w:t>Development Elements</w:t>
      </w:r>
    </w:p>
    <w:p w14:paraId="1401050D" w14:textId="77777777" w:rsidR="00E068C7" w:rsidRDefault="00E068C7" w:rsidP="00E068C7">
      <w:pPr>
        <w:spacing w:after="200" w:line="276" w:lineRule="auto"/>
        <w:ind w:left="1440" w:hanging="1440"/>
      </w:pPr>
      <w:r>
        <w:t>Cookies:</w:t>
      </w:r>
      <w:r>
        <w:tab/>
        <w:t>Include Cook</w:t>
      </w:r>
      <w:r w:rsidR="00C80DE5">
        <w:t>i</w:t>
      </w:r>
      <w:r>
        <w:t xml:space="preserve">e acceptance terms to appear at the foot of the page (not the top) </w:t>
      </w:r>
    </w:p>
    <w:p w14:paraId="062B7C99" w14:textId="77777777" w:rsidR="004831C0" w:rsidRDefault="004831C0" w:rsidP="004831C0">
      <w:pPr>
        <w:spacing w:line="276" w:lineRule="auto"/>
        <w:ind w:left="1440" w:hanging="1440"/>
      </w:pPr>
      <w:r>
        <w:t xml:space="preserve">Content </w:t>
      </w:r>
    </w:p>
    <w:p w14:paraId="4D57A7E3" w14:textId="06307F6C" w:rsidR="004831C0" w:rsidRDefault="004831C0" w:rsidP="004831C0">
      <w:pPr>
        <w:spacing w:line="276" w:lineRule="auto"/>
        <w:ind w:left="1440" w:hanging="1440"/>
      </w:pPr>
      <w:r>
        <w:t>Management:</w:t>
      </w:r>
      <w:r>
        <w:tab/>
      </w:r>
      <w:r w:rsidR="008144B5">
        <w:t xml:space="preserve">Please use </w:t>
      </w:r>
      <w:proofErr w:type="spellStart"/>
      <w:r w:rsidR="008144B5">
        <w:t>Wordpress</w:t>
      </w:r>
      <w:proofErr w:type="spellEnd"/>
      <w:r w:rsidR="008144B5">
        <w:t xml:space="preserve"> for content management, ensuring that all of the website, including navigation, can be amended from within the </w:t>
      </w:r>
      <w:proofErr w:type="spellStart"/>
      <w:r w:rsidR="008144B5">
        <w:t>Wordpress</w:t>
      </w:r>
      <w:proofErr w:type="spellEnd"/>
      <w:r w:rsidR="008144B5">
        <w:t xml:space="preserve"> login. I wish to be able to edit the site using The </w:t>
      </w:r>
      <w:proofErr w:type="spellStart"/>
      <w:r w:rsidR="008144B5">
        <w:t>Wordpress</w:t>
      </w:r>
      <w:proofErr w:type="spellEnd"/>
      <w:r w:rsidR="008144B5">
        <w:t xml:space="preserve"> Classic editor, and would like the design elements of the site to be built into the template, not by using Divi Builder, </w:t>
      </w:r>
      <w:proofErr w:type="spellStart"/>
      <w:r w:rsidR="008144B5">
        <w:t>Elementor</w:t>
      </w:r>
      <w:proofErr w:type="spellEnd"/>
      <w:r w:rsidR="008144B5">
        <w:t xml:space="preserve"> or other page builders.</w:t>
      </w:r>
    </w:p>
    <w:p w14:paraId="1A8CD4B6" w14:textId="77777777" w:rsidR="008144B5" w:rsidRDefault="008144B5" w:rsidP="008144B5">
      <w:pPr>
        <w:spacing w:line="276" w:lineRule="auto"/>
        <w:ind w:left="1440" w:hanging="1440"/>
      </w:pPr>
    </w:p>
    <w:p w14:paraId="2A73187F" w14:textId="113432C8" w:rsidR="008144B5" w:rsidRDefault="008144B5" w:rsidP="008144B5">
      <w:pPr>
        <w:spacing w:line="276" w:lineRule="auto"/>
        <w:ind w:left="1440" w:hanging="1440"/>
      </w:pPr>
      <w:r>
        <w:t>Menu:</w:t>
      </w:r>
      <w:r>
        <w:tab/>
        <w:t>The menu should be fully accessible to me so that I can easily add new pages to the menu as I create them.</w:t>
      </w:r>
    </w:p>
    <w:p w14:paraId="0D950F28" w14:textId="77777777" w:rsidR="008144B5" w:rsidRDefault="008144B5" w:rsidP="004831C0">
      <w:pPr>
        <w:spacing w:line="276" w:lineRule="auto"/>
        <w:ind w:left="1440" w:hanging="1440"/>
      </w:pPr>
    </w:p>
    <w:p w14:paraId="7AA5F631" w14:textId="37CEB38C" w:rsidR="004831C0" w:rsidRDefault="004831C0" w:rsidP="004831C0">
      <w:pPr>
        <w:spacing w:after="200" w:line="276" w:lineRule="auto"/>
        <w:ind w:left="1440" w:hanging="1440"/>
      </w:pPr>
      <w:r>
        <w:t>Blog:</w:t>
      </w:r>
      <w:r>
        <w:tab/>
        <w:t xml:space="preserve">Please include a blog on the </w:t>
      </w:r>
      <w:r w:rsidR="00446CCA">
        <w:t xml:space="preserve">website with a SEO friendly URL, for example </w:t>
      </w:r>
      <w:r w:rsidR="00550035">
        <w:t>www.websiteurl</w:t>
      </w:r>
      <w:r>
        <w:t>.co.uk/</w:t>
      </w:r>
      <w:r w:rsidR="00446CCA">
        <w:t>reading-solicitors</w:t>
      </w:r>
      <w:r w:rsidR="008144B5">
        <w:t>-advice</w:t>
      </w:r>
      <w:r w:rsidR="00446CCA">
        <w:t>/</w:t>
      </w:r>
      <w:r>
        <w:t xml:space="preserve">. </w:t>
      </w:r>
      <w:r w:rsidR="008144B5">
        <w:t>The design of the blog should mirror the wireframe above. The home page of the blog should include the headline and first paragraph from the latest blog, then beneath that a list of ALL previous blogs. The date field should be removed from the blog landing page and each of the blogs so as to avoid dating the content.</w:t>
      </w:r>
    </w:p>
    <w:p w14:paraId="4BE2B6E7" w14:textId="77777777" w:rsidR="004831C0" w:rsidRDefault="00C53FF6" w:rsidP="004831C0">
      <w:pPr>
        <w:spacing w:line="276" w:lineRule="auto"/>
      </w:pPr>
      <w:r>
        <w:t xml:space="preserve">Google </w:t>
      </w:r>
    </w:p>
    <w:p w14:paraId="538F948F" w14:textId="77777777" w:rsidR="00C53FF6" w:rsidRDefault="00C53FF6" w:rsidP="004831C0">
      <w:pPr>
        <w:spacing w:line="276" w:lineRule="auto"/>
        <w:ind w:left="1440" w:hanging="1440"/>
      </w:pPr>
      <w:r>
        <w:t>Analytics</w:t>
      </w:r>
      <w:r w:rsidR="004831C0">
        <w:t>:</w:t>
      </w:r>
      <w:r>
        <w:tab/>
        <w:t xml:space="preserve">Google Analytics </w:t>
      </w:r>
      <w:r w:rsidR="004831C0">
        <w:t xml:space="preserve">should </w:t>
      </w:r>
      <w:r>
        <w:t>be added to every page of the website (preferably in a separate header/footer folder so easy to update/change)</w:t>
      </w:r>
    </w:p>
    <w:p w14:paraId="46430738" w14:textId="77777777" w:rsidR="00C80DE5" w:rsidRDefault="00C80DE5" w:rsidP="004831C0">
      <w:pPr>
        <w:spacing w:line="276" w:lineRule="auto"/>
        <w:ind w:left="1440" w:hanging="1440"/>
      </w:pPr>
    </w:p>
    <w:p w14:paraId="1478BDF2" w14:textId="77777777" w:rsidR="00C80DE5" w:rsidRDefault="00C80DE5" w:rsidP="004831C0">
      <w:pPr>
        <w:spacing w:line="276" w:lineRule="auto"/>
        <w:ind w:left="1440" w:hanging="1440"/>
      </w:pPr>
      <w:r>
        <w:t>Address:</w:t>
      </w:r>
      <w:r>
        <w:tab/>
        <w:t xml:space="preserve">The practice address should feature on the left hand side under the navigation or at the bottom of every page of the website </w:t>
      </w:r>
      <w:r w:rsidRPr="00C80DE5">
        <w:rPr>
          <w:highlight w:val="yellow"/>
        </w:rPr>
        <w:t>(Delete if not targeting local clients)</w:t>
      </w:r>
    </w:p>
    <w:p w14:paraId="35E9F8EB" w14:textId="77777777" w:rsidR="008144B5" w:rsidRDefault="008144B5" w:rsidP="004831C0">
      <w:pPr>
        <w:spacing w:line="276" w:lineRule="auto"/>
        <w:ind w:left="1440" w:hanging="1440"/>
      </w:pPr>
    </w:p>
    <w:p w14:paraId="771BB524" w14:textId="1F846A2D" w:rsidR="00540683" w:rsidRDefault="00540683" w:rsidP="004831C0">
      <w:pPr>
        <w:spacing w:line="276" w:lineRule="auto"/>
        <w:ind w:left="1440" w:hanging="1440"/>
      </w:pPr>
      <w:r>
        <w:t>301 Redirects:</w:t>
      </w:r>
      <w:r>
        <w:tab/>
        <w:t xml:space="preserve">301 redirects must be used </w:t>
      </w:r>
      <w:r w:rsidR="00166070">
        <w:t>to redirect to the equivalent new page on the new website</w:t>
      </w:r>
      <w:r>
        <w:t xml:space="preserve"> </w:t>
      </w:r>
      <w:r w:rsidRPr="00540683">
        <w:rPr>
          <w:highlight w:val="yellow"/>
        </w:rPr>
        <w:t>(delete if brand new website – leave in if not. This ensures that any traffic which is already going to your old website will be redirected to the relevant page on your new website</w:t>
      </w:r>
      <w:r w:rsidR="00166070">
        <w:rPr>
          <w:highlight w:val="yellow"/>
        </w:rPr>
        <w:t xml:space="preserve"> – you can see Google’s explanation here: </w:t>
      </w:r>
      <w:hyperlink r:id="rId9" w:history="1">
        <w:r w:rsidR="00166070" w:rsidRPr="00166070">
          <w:rPr>
            <w:rStyle w:val="Hyperlink"/>
            <w:highlight w:val="yellow"/>
          </w:rPr>
          <w:t>http://support.google.com/webmasters/bin/answer.py?hl=en&amp;answer=93633</w:t>
        </w:r>
      </w:hyperlink>
      <w:r w:rsidRPr="00166070">
        <w:rPr>
          <w:highlight w:val="yellow"/>
        </w:rPr>
        <w:t>)</w:t>
      </w:r>
    </w:p>
    <w:p w14:paraId="7D012A2C" w14:textId="77777777" w:rsidR="00166070" w:rsidRDefault="00166070" w:rsidP="004831C0">
      <w:pPr>
        <w:spacing w:line="276" w:lineRule="auto"/>
        <w:ind w:left="1440" w:hanging="1440"/>
      </w:pPr>
    </w:p>
    <w:p w14:paraId="30BBE32E" w14:textId="2904E325" w:rsidR="00166070" w:rsidRDefault="00166070" w:rsidP="00166070">
      <w:pPr>
        <w:spacing w:line="276" w:lineRule="auto"/>
        <w:ind w:left="1440" w:hanging="1440"/>
      </w:pPr>
      <w:r>
        <w:t>404 Page:</w:t>
      </w:r>
      <w:r>
        <w:tab/>
        <w:t>The 404 Page Not Found should have a headline of “Sorry, the page you are looking for cannot be found.” followed by a paragraph “Please use the navigation on the left or the links below to find what you are looking for, thank you.” The Home page links should then appear below in the body copy of the page without the introductory home page paragraph.</w:t>
      </w:r>
    </w:p>
    <w:p w14:paraId="3B8AC607" w14:textId="55DBCE3D" w:rsidR="00446CCA" w:rsidRDefault="00446CCA" w:rsidP="00166070">
      <w:pPr>
        <w:spacing w:line="276" w:lineRule="auto"/>
        <w:ind w:left="1440" w:hanging="1440"/>
      </w:pPr>
    </w:p>
    <w:p w14:paraId="6C83CFE0" w14:textId="3A1E1110" w:rsidR="00446CCA" w:rsidRDefault="00446CCA" w:rsidP="00446CCA">
      <w:pPr>
        <w:spacing w:line="276" w:lineRule="auto"/>
        <w:ind w:left="1560" w:hanging="1560"/>
      </w:pPr>
      <w:bookmarkStart w:id="1" w:name="_Hlk62042440"/>
      <w:r>
        <w:t xml:space="preserve">Page Speed: </w:t>
      </w:r>
      <w:r>
        <w:tab/>
        <w:t xml:space="preserve">The mobile and desktop versions of the website should load at higher than 80/100 score on the Google Page Speed Insights test: </w:t>
      </w:r>
      <w:hyperlink r:id="rId10" w:history="1">
        <w:r>
          <w:rPr>
            <w:rStyle w:val="Hyperlink"/>
          </w:rPr>
          <w:t>https://developers.google.com/speed/pagespeed/insights/</w:t>
        </w:r>
      </w:hyperlink>
    </w:p>
    <w:bookmarkEnd w:id="1"/>
    <w:p w14:paraId="330725AB" w14:textId="77777777" w:rsidR="00166070" w:rsidRDefault="00166070" w:rsidP="00166070">
      <w:pPr>
        <w:spacing w:line="276" w:lineRule="auto"/>
        <w:ind w:left="1440" w:hanging="1440"/>
      </w:pPr>
    </w:p>
    <w:p w14:paraId="489C54F1" w14:textId="77777777" w:rsidR="008144B5" w:rsidRDefault="008144B5" w:rsidP="008144B5">
      <w:pPr>
        <w:spacing w:line="276" w:lineRule="auto"/>
        <w:ind w:left="1440" w:hanging="1440"/>
      </w:pPr>
      <w:r>
        <w:lastRenderedPageBreak/>
        <w:t>Enquiry</w:t>
      </w:r>
    </w:p>
    <w:p w14:paraId="3073740C" w14:textId="77777777" w:rsidR="008144B5" w:rsidRDefault="008144B5" w:rsidP="008144B5">
      <w:pPr>
        <w:spacing w:line="276" w:lineRule="auto"/>
        <w:ind w:left="1440" w:hanging="1440"/>
      </w:pPr>
      <w:r>
        <w:t>Form:</w:t>
      </w:r>
      <w:r>
        <w:tab/>
        <w:t>2 forms (identical fields). Website enquiry form on /online-enquiry redirecting to /online-enquiry-thank-you upon completion so that you can track goals in Analytics and Google Ads. This should be in addition to the contact form on the contact page.</w:t>
      </w:r>
    </w:p>
    <w:p w14:paraId="5837C9AC" w14:textId="77777777" w:rsidR="008144B5" w:rsidRDefault="008144B5" w:rsidP="008144B5">
      <w:pPr>
        <w:spacing w:line="276" w:lineRule="auto"/>
        <w:ind w:left="1440" w:hanging="1440"/>
      </w:pPr>
    </w:p>
    <w:p w14:paraId="6F40B91A" w14:textId="77777777" w:rsidR="008144B5" w:rsidRDefault="008144B5" w:rsidP="008144B5">
      <w:pPr>
        <w:spacing w:line="276" w:lineRule="auto"/>
        <w:ind w:left="1440" w:hanging="1440"/>
      </w:pPr>
      <w:r>
        <w:t>Plugins:</w:t>
      </w:r>
      <w:r>
        <w:tab/>
        <w:t>Include Yoast or Rank Math SEO plugin for the blog and pages</w:t>
      </w:r>
    </w:p>
    <w:p w14:paraId="210A10AF" w14:textId="77777777" w:rsidR="008144B5" w:rsidRDefault="008144B5" w:rsidP="008144B5">
      <w:pPr>
        <w:spacing w:line="276" w:lineRule="auto"/>
        <w:ind w:left="1440" w:hanging="1440"/>
      </w:pPr>
      <w:r>
        <w:tab/>
        <w:t>XML Sitemap generator</w:t>
      </w:r>
    </w:p>
    <w:p w14:paraId="343CCF50" w14:textId="77777777" w:rsidR="00166070" w:rsidRDefault="00166070" w:rsidP="00166070">
      <w:pPr>
        <w:spacing w:line="276" w:lineRule="auto"/>
        <w:ind w:left="1440" w:hanging="1440"/>
      </w:pPr>
    </w:p>
    <w:p w14:paraId="1BEA00C3" w14:textId="77777777" w:rsidR="0083290C" w:rsidRDefault="0083290C" w:rsidP="00DB3C68">
      <w:pPr>
        <w:spacing w:after="200" w:line="276" w:lineRule="auto"/>
        <w:ind w:left="1440" w:hanging="1440"/>
      </w:pPr>
      <w:r>
        <w:tab/>
      </w:r>
    </w:p>
    <w:p w14:paraId="4DF57550" w14:textId="4E557148" w:rsidR="008022BF" w:rsidRDefault="008022BF" w:rsidP="008144B5">
      <w:pPr>
        <w:spacing w:after="200" w:line="276" w:lineRule="auto"/>
        <w:rPr>
          <w:rFonts w:ascii="Arial" w:hAnsi="Arial" w:cs="Arial"/>
          <w:b/>
          <w:sz w:val="32"/>
        </w:rPr>
      </w:pPr>
      <w:r>
        <w:rPr>
          <w:b/>
          <w:sz w:val="28"/>
        </w:rPr>
        <w:br w:type="page"/>
      </w:r>
      <w:r w:rsidRPr="0083290C">
        <w:rPr>
          <w:rFonts w:ascii="Arial" w:hAnsi="Arial" w:cs="Arial"/>
          <w:b/>
          <w:sz w:val="32"/>
        </w:rPr>
        <w:lastRenderedPageBreak/>
        <w:t>Sitemap</w:t>
      </w:r>
    </w:p>
    <w:p w14:paraId="7715968C" w14:textId="77777777" w:rsidR="008144B5" w:rsidRPr="008144B5" w:rsidRDefault="008144B5" w:rsidP="008144B5">
      <w:pPr>
        <w:spacing w:after="200" w:line="276" w:lineRule="auto"/>
        <w:rPr>
          <w:rFonts w:asciiTheme="majorBidi" w:hAnsiTheme="majorBidi" w:cstheme="majorBidi"/>
          <w:bCs/>
          <w:sz w:val="24"/>
          <w:szCs w:val="20"/>
        </w:rPr>
      </w:pPr>
      <w:r w:rsidRPr="008144B5">
        <w:rPr>
          <w:rFonts w:asciiTheme="majorBidi" w:hAnsiTheme="majorBidi" w:cstheme="majorBidi"/>
          <w:bCs/>
          <w:sz w:val="24"/>
          <w:szCs w:val="20"/>
          <w:highlight w:val="yellow"/>
        </w:rPr>
        <w:t>This is where you list all of the pages that you will need. If this is a new website, start small and then, so long as the website is designed following the guidance above, it should be easy for you to add new pages as you grow.</w:t>
      </w:r>
      <w:r w:rsidRPr="008144B5">
        <w:rPr>
          <w:rFonts w:asciiTheme="majorBidi" w:hAnsiTheme="majorBidi" w:cstheme="majorBidi"/>
          <w:bCs/>
          <w:sz w:val="24"/>
          <w:szCs w:val="20"/>
        </w:rPr>
        <w:t xml:space="preserve"> </w:t>
      </w:r>
    </w:p>
    <w:p w14:paraId="5CA24B3D" w14:textId="77777777" w:rsidR="008022BF" w:rsidRPr="008144B5" w:rsidRDefault="008022BF" w:rsidP="008144B5">
      <w:pPr>
        <w:rPr>
          <w:rFonts w:asciiTheme="majorBidi" w:hAnsiTheme="majorBidi" w:cstheme="majorBidi"/>
          <w:b/>
          <w:sz w:val="32"/>
        </w:rPr>
      </w:pPr>
    </w:p>
    <w:p w14:paraId="592D4072" w14:textId="77777777" w:rsidR="008022BF" w:rsidRPr="008144B5" w:rsidRDefault="008022BF" w:rsidP="008022BF">
      <w:pPr>
        <w:jc w:val="center"/>
        <w:rPr>
          <w:rFonts w:asciiTheme="majorBidi" w:hAnsiTheme="majorBidi" w:cstheme="majorBidi"/>
          <w:b/>
          <w:sz w:val="32"/>
        </w:rPr>
      </w:pPr>
    </w:p>
    <w:p w14:paraId="380E34B9" w14:textId="77777777" w:rsidR="008022BF" w:rsidRPr="008144B5" w:rsidRDefault="008022BF" w:rsidP="008022BF">
      <w:pPr>
        <w:rPr>
          <w:rFonts w:asciiTheme="majorBidi" w:hAnsiTheme="majorBidi" w:cstheme="majorBidi"/>
        </w:rPr>
      </w:pPr>
      <w:r w:rsidRPr="008144B5">
        <w:rPr>
          <w:rFonts w:asciiTheme="majorBidi" w:hAnsiTheme="majorBidi" w:cstheme="majorBidi"/>
          <w:b/>
          <w:sz w:val="28"/>
        </w:rPr>
        <w:t>Top Navigation Items</w:t>
      </w:r>
      <w:r w:rsidRPr="008144B5">
        <w:rPr>
          <w:rFonts w:asciiTheme="majorBidi" w:hAnsiTheme="majorBidi" w:cstheme="majorBidi"/>
          <w:sz w:val="28"/>
        </w:rPr>
        <w:t xml:space="preserve"> </w:t>
      </w:r>
    </w:p>
    <w:p w14:paraId="140978D9" w14:textId="77777777" w:rsidR="008022BF" w:rsidRPr="008144B5" w:rsidRDefault="008022BF" w:rsidP="008022BF">
      <w:pPr>
        <w:rPr>
          <w:rFonts w:asciiTheme="majorBidi" w:hAnsiTheme="majorBidi" w:cstheme="majorBidi"/>
        </w:rPr>
      </w:pPr>
      <w:r w:rsidRPr="008144B5">
        <w:rPr>
          <w:rFonts w:asciiTheme="majorBidi" w:hAnsiTheme="majorBidi" w:cstheme="majorBidi"/>
        </w:rPr>
        <w:t>(no expanding navigation – linking to one page only):</w:t>
      </w:r>
    </w:p>
    <w:p w14:paraId="4A6DD5ED" w14:textId="77777777" w:rsidR="008022BF" w:rsidRPr="008144B5" w:rsidRDefault="008022BF" w:rsidP="008022BF">
      <w:pPr>
        <w:rPr>
          <w:rFonts w:asciiTheme="majorBidi" w:hAnsiTheme="majorBidi" w:cstheme="majorBidi"/>
        </w:rPr>
      </w:pPr>
    </w:p>
    <w:p w14:paraId="72B4CEAB" w14:textId="77777777" w:rsidR="008022BF" w:rsidRPr="008144B5" w:rsidRDefault="008022BF" w:rsidP="008022BF">
      <w:pPr>
        <w:pStyle w:val="ListParagraph"/>
        <w:numPr>
          <w:ilvl w:val="0"/>
          <w:numId w:val="7"/>
        </w:numPr>
        <w:rPr>
          <w:rFonts w:asciiTheme="majorBidi" w:hAnsiTheme="majorBidi" w:cstheme="majorBidi"/>
          <w:b/>
        </w:rPr>
      </w:pPr>
      <w:r w:rsidRPr="008144B5">
        <w:rPr>
          <w:rFonts w:asciiTheme="majorBidi" w:hAnsiTheme="majorBidi" w:cstheme="majorBidi"/>
          <w:b/>
        </w:rPr>
        <w:t>Home</w:t>
      </w:r>
    </w:p>
    <w:p w14:paraId="71888459" w14:textId="7087A4A0" w:rsidR="006D3F67" w:rsidRDefault="00857FE2" w:rsidP="000B15CE">
      <w:pPr>
        <w:pStyle w:val="ListParagraph"/>
        <w:numPr>
          <w:ilvl w:val="0"/>
          <w:numId w:val="7"/>
        </w:numPr>
        <w:rPr>
          <w:rFonts w:asciiTheme="majorBidi" w:hAnsiTheme="majorBidi" w:cstheme="majorBidi"/>
          <w:b/>
          <w:highlight w:val="yellow"/>
        </w:rPr>
      </w:pPr>
      <w:r w:rsidRPr="008144B5">
        <w:rPr>
          <w:rFonts w:asciiTheme="majorBidi" w:hAnsiTheme="majorBidi" w:cstheme="majorBidi"/>
          <w:b/>
          <w:highlight w:val="yellow"/>
        </w:rPr>
        <w:t xml:space="preserve">Business </w:t>
      </w:r>
      <w:r w:rsidR="006D3F67" w:rsidRPr="008144B5">
        <w:rPr>
          <w:rFonts w:asciiTheme="majorBidi" w:hAnsiTheme="majorBidi" w:cstheme="majorBidi"/>
          <w:b/>
          <w:highlight w:val="yellow"/>
        </w:rPr>
        <w:t>Services</w:t>
      </w:r>
    </w:p>
    <w:p w14:paraId="1EC36FE9" w14:textId="4EB578B5" w:rsidR="008144B5" w:rsidRDefault="000B15CE" w:rsidP="000B15CE">
      <w:pPr>
        <w:pStyle w:val="ListParagraph"/>
        <w:numPr>
          <w:ilvl w:val="1"/>
          <w:numId w:val="7"/>
        </w:numPr>
        <w:rPr>
          <w:rFonts w:asciiTheme="majorBidi" w:hAnsiTheme="majorBidi" w:cstheme="majorBidi"/>
          <w:b/>
          <w:highlight w:val="yellow"/>
        </w:rPr>
      </w:pPr>
      <w:r>
        <w:rPr>
          <w:rFonts w:asciiTheme="majorBidi" w:hAnsiTheme="majorBidi" w:cstheme="majorBidi"/>
          <w:b/>
          <w:highlight w:val="yellow"/>
        </w:rPr>
        <w:t xml:space="preserve">Service 1 </w:t>
      </w:r>
      <w:proofErr w:type="spellStart"/>
      <w:r>
        <w:rPr>
          <w:rFonts w:asciiTheme="majorBidi" w:hAnsiTheme="majorBidi" w:cstheme="majorBidi"/>
          <w:b/>
          <w:highlight w:val="yellow"/>
        </w:rPr>
        <w:t>eg</w:t>
      </w:r>
      <w:proofErr w:type="spellEnd"/>
      <w:r>
        <w:rPr>
          <w:rFonts w:asciiTheme="majorBidi" w:hAnsiTheme="majorBidi" w:cstheme="majorBidi"/>
          <w:b/>
          <w:highlight w:val="yellow"/>
        </w:rPr>
        <w:t xml:space="preserve"> Employment law</w:t>
      </w:r>
    </w:p>
    <w:p w14:paraId="6B7BD81B" w14:textId="24891101" w:rsidR="000B15CE" w:rsidRDefault="000B15CE" w:rsidP="000B15CE">
      <w:pPr>
        <w:pStyle w:val="ListParagraph"/>
        <w:numPr>
          <w:ilvl w:val="2"/>
          <w:numId w:val="7"/>
        </w:numPr>
        <w:rPr>
          <w:rFonts w:asciiTheme="majorBidi" w:hAnsiTheme="majorBidi" w:cstheme="majorBidi"/>
          <w:b/>
          <w:highlight w:val="yellow"/>
        </w:rPr>
      </w:pPr>
      <w:r w:rsidRPr="000B15CE">
        <w:rPr>
          <w:rFonts w:asciiTheme="majorBidi" w:hAnsiTheme="majorBidi" w:cstheme="majorBidi"/>
          <w:b/>
          <w:highlight w:val="yellow"/>
        </w:rPr>
        <w:t xml:space="preserve">Sub </w:t>
      </w:r>
      <w:r>
        <w:rPr>
          <w:rFonts w:asciiTheme="majorBidi" w:hAnsiTheme="majorBidi" w:cstheme="majorBidi"/>
          <w:b/>
          <w:highlight w:val="yellow"/>
        </w:rPr>
        <w:t xml:space="preserve">service </w:t>
      </w:r>
      <w:r w:rsidRPr="000B15CE">
        <w:rPr>
          <w:rFonts w:asciiTheme="majorBidi" w:hAnsiTheme="majorBidi" w:cstheme="majorBidi"/>
          <w:b/>
          <w:highlight w:val="yellow"/>
        </w:rPr>
        <w:t xml:space="preserve">page </w:t>
      </w:r>
      <w:r>
        <w:rPr>
          <w:rFonts w:asciiTheme="majorBidi" w:hAnsiTheme="majorBidi" w:cstheme="majorBidi"/>
          <w:b/>
          <w:highlight w:val="yellow"/>
        </w:rPr>
        <w:t xml:space="preserve">1 - </w:t>
      </w:r>
      <w:proofErr w:type="spellStart"/>
      <w:r w:rsidRPr="000B15CE">
        <w:rPr>
          <w:rFonts w:asciiTheme="majorBidi" w:hAnsiTheme="majorBidi" w:cstheme="majorBidi"/>
          <w:b/>
          <w:highlight w:val="yellow"/>
        </w:rPr>
        <w:t>eg</w:t>
      </w:r>
      <w:proofErr w:type="spellEnd"/>
      <w:r w:rsidRPr="000B15CE">
        <w:rPr>
          <w:rFonts w:asciiTheme="majorBidi" w:hAnsiTheme="majorBidi" w:cstheme="majorBidi"/>
          <w:b/>
          <w:highlight w:val="yellow"/>
        </w:rPr>
        <w:t xml:space="preserve"> unfair dismissal</w:t>
      </w:r>
    </w:p>
    <w:p w14:paraId="395E2BEE" w14:textId="33073ADB" w:rsidR="000B15CE" w:rsidRDefault="000B15CE" w:rsidP="000B15CE">
      <w:pPr>
        <w:pStyle w:val="ListParagraph"/>
        <w:numPr>
          <w:ilvl w:val="1"/>
          <w:numId w:val="7"/>
        </w:numPr>
        <w:rPr>
          <w:rFonts w:asciiTheme="majorBidi" w:hAnsiTheme="majorBidi" w:cstheme="majorBidi"/>
          <w:b/>
          <w:highlight w:val="yellow"/>
        </w:rPr>
      </w:pPr>
      <w:r>
        <w:rPr>
          <w:rFonts w:asciiTheme="majorBidi" w:hAnsiTheme="majorBidi" w:cstheme="majorBidi"/>
          <w:b/>
          <w:highlight w:val="yellow"/>
        </w:rPr>
        <w:t xml:space="preserve">Service 2 </w:t>
      </w:r>
      <w:proofErr w:type="spellStart"/>
      <w:r>
        <w:rPr>
          <w:rFonts w:asciiTheme="majorBidi" w:hAnsiTheme="majorBidi" w:cstheme="majorBidi"/>
          <w:b/>
          <w:highlight w:val="yellow"/>
        </w:rPr>
        <w:t>eg</w:t>
      </w:r>
      <w:proofErr w:type="spellEnd"/>
      <w:r>
        <w:rPr>
          <w:rFonts w:asciiTheme="majorBidi" w:hAnsiTheme="majorBidi" w:cstheme="majorBidi"/>
          <w:b/>
          <w:highlight w:val="yellow"/>
        </w:rPr>
        <w:t xml:space="preserve"> Commercial Law</w:t>
      </w:r>
    </w:p>
    <w:p w14:paraId="3769BC33" w14:textId="6A897D3E" w:rsidR="000B15CE" w:rsidRPr="000B15CE" w:rsidRDefault="000B15CE" w:rsidP="000B15CE">
      <w:pPr>
        <w:pStyle w:val="ListParagraph"/>
        <w:numPr>
          <w:ilvl w:val="2"/>
          <w:numId w:val="7"/>
        </w:numPr>
        <w:rPr>
          <w:rFonts w:asciiTheme="majorBidi" w:hAnsiTheme="majorBidi" w:cstheme="majorBidi"/>
          <w:b/>
          <w:highlight w:val="yellow"/>
        </w:rPr>
      </w:pPr>
      <w:r>
        <w:rPr>
          <w:rFonts w:asciiTheme="majorBidi" w:hAnsiTheme="majorBidi" w:cstheme="majorBidi"/>
          <w:b/>
          <w:highlight w:val="yellow"/>
        </w:rPr>
        <w:t>Sub service page</w:t>
      </w:r>
    </w:p>
    <w:p w14:paraId="1D4A40DF" w14:textId="46E713E7" w:rsidR="00550035" w:rsidRDefault="00857FE2" w:rsidP="000B15CE">
      <w:pPr>
        <w:pStyle w:val="ListParagraph"/>
        <w:numPr>
          <w:ilvl w:val="0"/>
          <w:numId w:val="7"/>
        </w:numPr>
        <w:rPr>
          <w:rFonts w:asciiTheme="majorBidi" w:hAnsiTheme="majorBidi" w:cstheme="majorBidi"/>
          <w:b/>
          <w:highlight w:val="yellow"/>
        </w:rPr>
      </w:pPr>
      <w:r w:rsidRPr="008144B5">
        <w:rPr>
          <w:rFonts w:asciiTheme="majorBidi" w:hAnsiTheme="majorBidi" w:cstheme="majorBidi"/>
          <w:b/>
          <w:highlight w:val="yellow"/>
        </w:rPr>
        <w:t xml:space="preserve">Individual </w:t>
      </w:r>
      <w:r w:rsidR="006D3F67" w:rsidRPr="008144B5">
        <w:rPr>
          <w:rFonts w:asciiTheme="majorBidi" w:hAnsiTheme="majorBidi" w:cstheme="majorBidi"/>
          <w:b/>
          <w:highlight w:val="yellow"/>
        </w:rPr>
        <w:t>Services</w:t>
      </w:r>
    </w:p>
    <w:p w14:paraId="766AA275" w14:textId="611F4DE0" w:rsidR="000B15CE" w:rsidRDefault="000B15CE" w:rsidP="000B15CE">
      <w:pPr>
        <w:pStyle w:val="ListParagraph"/>
        <w:numPr>
          <w:ilvl w:val="1"/>
          <w:numId w:val="7"/>
        </w:numPr>
        <w:rPr>
          <w:rFonts w:asciiTheme="majorBidi" w:hAnsiTheme="majorBidi" w:cstheme="majorBidi"/>
          <w:b/>
          <w:highlight w:val="yellow"/>
        </w:rPr>
      </w:pPr>
      <w:r>
        <w:rPr>
          <w:rFonts w:asciiTheme="majorBidi" w:hAnsiTheme="majorBidi" w:cstheme="majorBidi"/>
          <w:b/>
          <w:highlight w:val="yellow"/>
        </w:rPr>
        <w:t xml:space="preserve">Service 1 </w:t>
      </w:r>
      <w:proofErr w:type="spellStart"/>
      <w:r>
        <w:rPr>
          <w:rFonts w:asciiTheme="majorBidi" w:hAnsiTheme="majorBidi" w:cstheme="majorBidi"/>
          <w:b/>
          <w:highlight w:val="yellow"/>
        </w:rPr>
        <w:t>eg</w:t>
      </w:r>
      <w:proofErr w:type="spellEnd"/>
      <w:r>
        <w:rPr>
          <w:rFonts w:asciiTheme="majorBidi" w:hAnsiTheme="majorBidi" w:cstheme="majorBidi"/>
          <w:b/>
          <w:highlight w:val="yellow"/>
        </w:rPr>
        <w:t xml:space="preserve"> Conveyancing</w:t>
      </w:r>
    </w:p>
    <w:p w14:paraId="73E769BF" w14:textId="07DE98DB" w:rsidR="000B15CE" w:rsidRPr="000B15CE" w:rsidRDefault="000B15CE" w:rsidP="000B15CE">
      <w:pPr>
        <w:pStyle w:val="ListParagraph"/>
        <w:numPr>
          <w:ilvl w:val="2"/>
          <w:numId w:val="7"/>
        </w:numPr>
        <w:rPr>
          <w:rFonts w:asciiTheme="majorBidi" w:hAnsiTheme="majorBidi" w:cstheme="majorBidi"/>
          <w:b/>
          <w:highlight w:val="yellow"/>
        </w:rPr>
      </w:pPr>
      <w:r w:rsidRPr="000B15CE">
        <w:rPr>
          <w:rFonts w:asciiTheme="majorBidi" w:hAnsiTheme="majorBidi" w:cstheme="majorBidi"/>
          <w:b/>
          <w:highlight w:val="yellow"/>
        </w:rPr>
        <w:t xml:space="preserve">Sub service page 1 - </w:t>
      </w:r>
      <w:proofErr w:type="spellStart"/>
      <w:r w:rsidRPr="000B15CE">
        <w:rPr>
          <w:rFonts w:asciiTheme="majorBidi" w:hAnsiTheme="majorBidi" w:cstheme="majorBidi"/>
          <w:b/>
          <w:highlight w:val="yellow"/>
        </w:rPr>
        <w:t>eg</w:t>
      </w:r>
      <w:proofErr w:type="spellEnd"/>
      <w:r w:rsidRPr="000B15CE">
        <w:rPr>
          <w:rFonts w:asciiTheme="majorBidi" w:hAnsiTheme="majorBidi" w:cstheme="majorBidi"/>
          <w:b/>
          <w:highlight w:val="yellow"/>
        </w:rPr>
        <w:t xml:space="preserve"> </w:t>
      </w:r>
      <w:proofErr w:type="spellStart"/>
      <w:r w:rsidRPr="000B15CE">
        <w:rPr>
          <w:rFonts w:asciiTheme="majorBidi" w:hAnsiTheme="majorBidi" w:cstheme="majorBidi"/>
          <w:b/>
          <w:highlight w:val="yellow"/>
        </w:rPr>
        <w:t>Remortga</w:t>
      </w:r>
      <w:r>
        <w:rPr>
          <w:rFonts w:asciiTheme="majorBidi" w:hAnsiTheme="majorBidi" w:cstheme="majorBidi"/>
          <w:b/>
          <w:highlight w:val="yellow"/>
        </w:rPr>
        <w:t>ge</w:t>
      </w:r>
      <w:proofErr w:type="spellEnd"/>
    </w:p>
    <w:p w14:paraId="0FD0BF59" w14:textId="11F0AB7F" w:rsidR="000B15CE" w:rsidRDefault="000B15CE" w:rsidP="000B15CE">
      <w:pPr>
        <w:pStyle w:val="ListParagraph"/>
        <w:numPr>
          <w:ilvl w:val="1"/>
          <w:numId w:val="7"/>
        </w:numPr>
        <w:rPr>
          <w:rFonts w:asciiTheme="majorBidi" w:hAnsiTheme="majorBidi" w:cstheme="majorBidi"/>
          <w:b/>
          <w:highlight w:val="yellow"/>
        </w:rPr>
      </w:pPr>
      <w:r>
        <w:rPr>
          <w:rFonts w:asciiTheme="majorBidi" w:hAnsiTheme="majorBidi" w:cstheme="majorBidi"/>
          <w:b/>
          <w:highlight w:val="yellow"/>
        </w:rPr>
        <w:t xml:space="preserve">Service 2 </w:t>
      </w:r>
      <w:proofErr w:type="spellStart"/>
      <w:r>
        <w:rPr>
          <w:rFonts w:asciiTheme="majorBidi" w:hAnsiTheme="majorBidi" w:cstheme="majorBidi"/>
          <w:b/>
          <w:highlight w:val="yellow"/>
        </w:rPr>
        <w:t>eg</w:t>
      </w:r>
      <w:proofErr w:type="spellEnd"/>
      <w:r>
        <w:rPr>
          <w:rFonts w:asciiTheme="majorBidi" w:hAnsiTheme="majorBidi" w:cstheme="majorBidi"/>
          <w:b/>
          <w:highlight w:val="yellow"/>
        </w:rPr>
        <w:t xml:space="preserve"> Personal Injury</w:t>
      </w:r>
    </w:p>
    <w:p w14:paraId="56496FA7" w14:textId="50812908" w:rsidR="000B15CE" w:rsidRDefault="000B15CE" w:rsidP="000B15CE">
      <w:pPr>
        <w:pStyle w:val="ListParagraph"/>
        <w:numPr>
          <w:ilvl w:val="2"/>
          <w:numId w:val="7"/>
        </w:numPr>
        <w:rPr>
          <w:rFonts w:asciiTheme="majorBidi" w:hAnsiTheme="majorBidi" w:cstheme="majorBidi"/>
          <w:b/>
          <w:highlight w:val="yellow"/>
        </w:rPr>
      </w:pPr>
      <w:r>
        <w:rPr>
          <w:rFonts w:asciiTheme="majorBidi" w:hAnsiTheme="majorBidi" w:cstheme="majorBidi"/>
          <w:b/>
          <w:highlight w:val="yellow"/>
        </w:rPr>
        <w:t>Sub service page 1</w:t>
      </w:r>
    </w:p>
    <w:p w14:paraId="060FE7EF" w14:textId="61E039C1" w:rsidR="000B15CE" w:rsidRPr="000B15CE" w:rsidRDefault="000B15CE" w:rsidP="000B15CE">
      <w:pPr>
        <w:pStyle w:val="ListParagraph"/>
        <w:numPr>
          <w:ilvl w:val="2"/>
          <w:numId w:val="7"/>
        </w:numPr>
        <w:rPr>
          <w:rFonts w:asciiTheme="majorBidi" w:hAnsiTheme="majorBidi" w:cstheme="majorBidi"/>
          <w:b/>
          <w:highlight w:val="yellow"/>
        </w:rPr>
      </w:pPr>
      <w:r>
        <w:rPr>
          <w:rFonts w:asciiTheme="majorBidi" w:hAnsiTheme="majorBidi" w:cstheme="majorBidi"/>
          <w:b/>
          <w:highlight w:val="yellow"/>
        </w:rPr>
        <w:t>Sub service page 2</w:t>
      </w:r>
    </w:p>
    <w:p w14:paraId="44A76C46" w14:textId="77777777" w:rsidR="009349DC" w:rsidRPr="008144B5" w:rsidRDefault="009349DC" w:rsidP="008022BF">
      <w:pPr>
        <w:pStyle w:val="ListParagraph"/>
        <w:numPr>
          <w:ilvl w:val="0"/>
          <w:numId w:val="7"/>
        </w:numPr>
        <w:rPr>
          <w:rFonts w:asciiTheme="majorBidi" w:hAnsiTheme="majorBidi" w:cstheme="majorBidi"/>
          <w:b/>
        </w:rPr>
      </w:pPr>
      <w:r w:rsidRPr="008144B5">
        <w:rPr>
          <w:rFonts w:asciiTheme="majorBidi" w:hAnsiTheme="majorBidi" w:cstheme="majorBidi"/>
          <w:b/>
        </w:rPr>
        <w:t>About Us</w:t>
      </w:r>
    </w:p>
    <w:p w14:paraId="65F19B49" w14:textId="77777777" w:rsidR="000272D5" w:rsidRPr="008144B5" w:rsidRDefault="000272D5" w:rsidP="000272D5">
      <w:pPr>
        <w:pStyle w:val="ListParagraph"/>
        <w:numPr>
          <w:ilvl w:val="0"/>
          <w:numId w:val="7"/>
        </w:numPr>
        <w:rPr>
          <w:rFonts w:asciiTheme="majorBidi" w:hAnsiTheme="majorBidi" w:cstheme="majorBidi"/>
          <w:b/>
        </w:rPr>
      </w:pPr>
      <w:r w:rsidRPr="008144B5">
        <w:rPr>
          <w:rFonts w:asciiTheme="majorBidi" w:hAnsiTheme="majorBidi" w:cstheme="majorBidi"/>
          <w:b/>
        </w:rPr>
        <w:t xml:space="preserve">Contact Us </w:t>
      </w:r>
    </w:p>
    <w:p w14:paraId="00DF21E8" w14:textId="36CBA012" w:rsidR="000272D5" w:rsidRPr="008144B5" w:rsidRDefault="000272D5" w:rsidP="000272D5">
      <w:pPr>
        <w:pStyle w:val="ListParagraph"/>
        <w:numPr>
          <w:ilvl w:val="0"/>
          <w:numId w:val="7"/>
        </w:numPr>
        <w:rPr>
          <w:rFonts w:asciiTheme="majorBidi" w:hAnsiTheme="majorBidi" w:cstheme="majorBidi"/>
          <w:b/>
        </w:rPr>
      </w:pPr>
      <w:r w:rsidRPr="008144B5">
        <w:rPr>
          <w:rFonts w:asciiTheme="majorBidi" w:hAnsiTheme="majorBidi" w:cstheme="majorBidi"/>
          <w:b/>
        </w:rPr>
        <w:t xml:space="preserve">Free Enquiry </w:t>
      </w:r>
    </w:p>
    <w:p w14:paraId="0B24615B" w14:textId="77777777" w:rsidR="000C3C01" w:rsidRPr="008144B5" w:rsidRDefault="000272D5" w:rsidP="008022BF">
      <w:pPr>
        <w:pStyle w:val="ListParagraph"/>
        <w:numPr>
          <w:ilvl w:val="0"/>
          <w:numId w:val="7"/>
        </w:numPr>
        <w:rPr>
          <w:rFonts w:asciiTheme="majorBidi" w:hAnsiTheme="majorBidi" w:cstheme="majorBidi"/>
        </w:rPr>
      </w:pPr>
      <w:r w:rsidRPr="008144B5">
        <w:rPr>
          <w:rFonts w:asciiTheme="majorBidi" w:hAnsiTheme="majorBidi" w:cstheme="majorBidi"/>
          <w:highlight w:val="yellow"/>
        </w:rPr>
        <w:t>If you are using a call centre</w:t>
      </w:r>
      <w:r w:rsidR="00914D9F" w:rsidRPr="008144B5">
        <w:rPr>
          <w:rFonts w:asciiTheme="majorBidi" w:hAnsiTheme="majorBidi" w:cstheme="majorBidi"/>
          <w:highlight w:val="yellow"/>
        </w:rPr>
        <w:t>, add this paragraph:</w:t>
      </w:r>
      <w:r w:rsidR="00914D9F" w:rsidRPr="008144B5">
        <w:rPr>
          <w:rFonts w:asciiTheme="majorBidi" w:hAnsiTheme="majorBidi" w:cstheme="majorBidi"/>
        </w:rPr>
        <w:t xml:space="preserve"> [Please also </w:t>
      </w:r>
      <w:r w:rsidRPr="008144B5">
        <w:rPr>
          <w:rFonts w:asciiTheme="majorBidi" w:hAnsiTheme="majorBidi" w:cstheme="majorBidi"/>
        </w:rPr>
        <w:t xml:space="preserve">create a separate enquiry form page with exactly the same fields </w:t>
      </w:r>
      <w:r w:rsidR="00914D9F" w:rsidRPr="008144B5">
        <w:rPr>
          <w:rFonts w:asciiTheme="majorBidi" w:hAnsiTheme="majorBidi" w:cstheme="majorBidi"/>
        </w:rPr>
        <w:t xml:space="preserve">as the main enquiry for our call centre to use. The URL should be “/cc-free-enquiry” leading to a new confirmation page of “cc-enquiry-confirmation” to enable us to track leads completed by the </w:t>
      </w:r>
      <w:r w:rsidRPr="008144B5">
        <w:rPr>
          <w:rFonts w:asciiTheme="majorBidi" w:hAnsiTheme="majorBidi" w:cstheme="majorBidi"/>
        </w:rPr>
        <w:t>call centre separately.</w:t>
      </w:r>
      <w:r w:rsidR="00914D9F" w:rsidRPr="008144B5">
        <w:rPr>
          <w:rFonts w:asciiTheme="majorBidi" w:hAnsiTheme="majorBidi" w:cstheme="majorBidi"/>
        </w:rPr>
        <w:t>]</w:t>
      </w:r>
    </w:p>
    <w:p w14:paraId="0DB789A6" w14:textId="77777777" w:rsidR="008022BF" w:rsidRPr="008144B5" w:rsidRDefault="008022BF" w:rsidP="008022BF">
      <w:pPr>
        <w:rPr>
          <w:rFonts w:asciiTheme="majorBidi" w:hAnsiTheme="majorBidi" w:cstheme="majorBidi"/>
          <w:b/>
          <w:sz w:val="28"/>
        </w:rPr>
      </w:pPr>
    </w:p>
    <w:p w14:paraId="12BE51FE" w14:textId="6E310B3F" w:rsidR="008022BF" w:rsidRPr="000B15CE" w:rsidRDefault="008022BF" w:rsidP="000B15CE">
      <w:pPr>
        <w:spacing w:after="200" w:line="276" w:lineRule="auto"/>
        <w:rPr>
          <w:rFonts w:asciiTheme="majorBidi" w:hAnsiTheme="majorBidi" w:cstheme="majorBidi"/>
          <w:b/>
          <w:sz w:val="28"/>
        </w:rPr>
      </w:pPr>
    </w:p>
    <w:sectPr w:rsidR="008022BF" w:rsidRPr="000B15CE" w:rsidSect="005B779A">
      <w:headerReference w:type="default" r:id="rId11"/>
      <w:footerReference w:type="default" r:id="rId12"/>
      <w:pgSz w:w="11906" w:h="16838"/>
      <w:pgMar w:top="2269"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B5EAB" w14:textId="77777777" w:rsidR="008C19CD" w:rsidRDefault="008C19CD" w:rsidP="00A737F4">
      <w:r>
        <w:separator/>
      </w:r>
    </w:p>
  </w:endnote>
  <w:endnote w:type="continuationSeparator" w:id="0">
    <w:p w14:paraId="256CC6EF" w14:textId="77777777" w:rsidR="008C19CD" w:rsidRDefault="008C19CD" w:rsidP="00A73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B1DB7" w14:textId="25A2D658" w:rsidR="00A737F4" w:rsidRDefault="00A737F4" w:rsidP="002769F6">
    <w:pPr>
      <w:pStyle w:val="Footer"/>
    </w:pPr>
    <w:r>
      <w:t>© Samson Consult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7E03E" w14:textId="77777777" w:rsidR="008C19CD" w:rsidRDefault="008C19CD" w:rsidP="00A737F4">
      <w:r>
        <w:separator/>
      </w:r>
    </w:p>
  </w:footnote>
  <w:footnote w:type="continuationSeparator" w:id="0">
    <w:p w14:paraId="77640FC4" w14:textId="77777777" w:rsidR="008C19CD" w:rsidRDefault="008C19CD" w:rsidP="00A73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DA529" w14:textId="2D81341B" w:rsidR="00A737F4" w:rsidRDefault="001E6519" w:rsidP="00A737F4">
    <w:pPr>
      <w:pStyle w:val="Header"/>
      <w:ind w:left="-709"/>
    </w:pPr>
    <w:r>
      <w:rPr>
        <w:noProof/>
      </w:rPr>
      <w:drawing>
        <wp:anchor distT="0" distB="0" distL="114300" distR="114300" simplePos="0" relativeHeight="251658240" behindDoc="0" locked="0" layoutInCell="1" allowOverlap="1" wp14:anchorId="50B8CD3E" wp14:editId="6E291009">
          <wp:simplePos x="0" y="0"/>
          <wp:positionH relativeFrom="column">
            <wp:posOffset>-913915</wp:posOffset>
          </wp:positionH>
          <wp:positionV relativeFrom="paragraph">
            <wp:posOffset>0</wp:posOffset>
          </wp:positionV>
          <wp:extent cx="1356797" cy="1161418"/>
          <wp:effectExtent l="0" t="0" r="0" b="635"/>
          <wp:wrapThrough wrapText="bothSides">
            <wp:wrapPolygon edited="0">
              <wp:start x="0" y="0"/>
              <wp:lineTo x="0" y="21258"/>
              <wp:lineTo x="21236" y="21258"/>
              <wp:lineTo x="21236" y="0"/>
              <wp:lineTo x="0" y="0"/>
            </wp:wrapPolygon>
          </wp:wrapThrough>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56797" cy="116141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A172B"/>
    <w:multiLevelType w:val="hybridMultilevel"/>
    <w:tmpl w:val="5AD2C52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47DCF"/>
    <w:multiLevelType w:val="hybridMultilevel"/>
    <w:tmpl w:val="78FAA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9411E7"/>
    <w:multiLevelType w:val="hybridMultilevel"/>
    <w:tmpl w:val="04F0D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C0797D"/>
    <w:multiLevelType w:val="hybridMultilevel"/>
    <w:tmpl w:val="292CC020"/>
    <w:lvl w:ilvl="0" w:tplc="08090003">
      <w:start w:val="1"/>
      <w:numFmt w:val="bullet"/>
      <w:lvlText w:val="o"/>
      <w:lvlJc w:val="left"/>
      <w:pPr>
        <w:ind w:left="1800" w:hanging="360"/>
      </w:pPr>
      <w:rPr>
        <w:rFonts w:ascii="Courier New" w:hAnsi="Courier New" w:cs="Courier New"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2AE54032"/>
    <w:multiLevelType w:val="hybridMultilevel"/>
    <w:tmpl w:val="89227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A03764"/>
    <w:multiLevelType w:val="hybridMultilevel"/>
    <w:tmpl w:val="54C68E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425576"/>
    <w:multiLevelType w:val="hybridMultilevel"/>
    <w:tmpl w:val="FACE5E94"/>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41884772"/>
    <w:multiLevelType w:val="hybridMultilevel"/>
    <w:tmpl w:val="289E99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726E02"/>
    <w:multiLevelType w:val="hybridMultilevel"/>
    <w:tmpl w:val="31C8430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4CB208A3"/>
    <w:multiLevelType w:val="hybridMultilevel"/>
    <w:tmpl w:val="39C0D1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93FE6"/>
    <w:multiLevelType w:val="hybridMultilevel"/>
    <w:tmpl w:val="4BBE2B28"/>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2C35A06"/>
    <w:multiLevelType w:val="hybridMultilevel"/>
    <w:tmpl w:val="B7BE9F4A"/>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68100C4D"/>
    <w:multiLevelType w:val="hybridMultilevel"/>
    <w:tmpl w:val="75EC3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4F209B"/>
    <w:multiLevelType w:val="hybridMultilevel"/>
    <w:tmpl w:val="A4D6244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A8518E"/>
    <w:multiLevelType w:val="hybridMultilevel"/>
    <w:tmpl w:val="EF7CF0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2"/>
  </w:num>
  <w:num w:numId="4">
    <w:abstractNumId w:val="14"/>
  </w:num>
  <w:num w:numId="5">
    <w:abstractNumId w:val="11"/>
  </w:num>
  <w:num w:numId="6">
    <w:abstractNumId w:val="10"/>
  </w:num>
  <w:num w:numId="7">
    <w:abstractNumId w:val="13"/>
  </w:num>
  <w:num w:numId="8">
    <w:abstractNumId w:val="5"/>
  </w:num>
  <w:num w:numId="9">
    <w:abstractNumId w:val="1"/>
  </w:num>
  <w:num w:numId="10">
    <w:abstractNumId w:val="3"/>
  </w:num>
  <w:num w:numId="11">
    <w:abstractNumId w:val="2"/>
  </w:num>
  <w:num w:numId="12">
    <w:abstractNumId w:val="7"/>
  </w:num>
  <w:num w:numId="13">
    <w:abstractNumId w:val="0"/>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jSxNLawNDc1NbBU0lEKTi0uzszPAykwrgUAKizhtSwAAAA="/>
  </w:docVars>
  <w:rsids>
    <w:rsidRoot w:val="00302F1F"/>
    <w:rsid w:val="00015762"/>
    <w:rsid w:val="000272D5"/>
    <w:rsid w:val="00034E5F"/>
    <w:rsid w:val="00045C4B"/>
    <w:rsid w:val="00050B5F"/>
    <w:rsid w:val="00052EA7"/>
    <w:rsid w:val="00062B10"/>
    <w:rsid w:val="00073EDD"/>
    <w:rsid w:val="0007683F"/>
    <w:rsid w:val="000B15CE"/>
    <w:rsid w:val="000C3C01"/>
    <w:rsid w:val="000D0430"/>
    <w:rsid w:val="001162F1"/>
    <w:rsid w:val="0012202B"/>
    <w:rsid w:val="001367D8"/>
    <w:rsid w:val="00166070"/>
    <w:rsid w:val="001B51C5"/>
    <w:rsid w:val="001D5EDA"/>
    <w:rsid w:val="001E6519"/>
    <w:rsid w:val="001F3D8E"/>
    <w:rsid w:val="002024AA"/>
    <w:rsid w:val="00206024"/>
    <w:rsid w:val="002129BA"/>
    <w:rsid w:val="00216B19"/>
    <w:rsid w:val="002207CD"/>
    <w:rsid w:val="00243D35"/>
    <w:rsid w:val="002442CE"/>
    <w:rsid w:val="00271DD6"/>
    <w:rsid w:val="002769F6"/>
    <w:rsid w:val="0028129B"/>
    <w:rsid w:val="002B1DA8"/>
    <w:rsid w:val="002B24F4"/>
    <w:rsid w:val="002D0B19"/>
    <w:rsid w:val="002D1AFF"/>
    <w:rsid w:val="00302F1F"/>
    <w:rsid w:val="00322EFE"/>
    <w:rsid w:val="003400D1"/>
    <w:rsid w:val="00353FC7"/>
    <w:rsid w:val="00360C4F"/>
    <w:rsid w:val="00363B0A"/>
    <w:rsid w:val="00387522"/>
    <w:rsid w:val="0039138C"/>
    <w:rsid w:val="003941E6"/>
    <w:rsid w:val="003A14A4"/>
    <w:rsid w:val="003D273C"/>
    <w:rsid w:val="003D6D39"/>
    <w:rsid w:val="003E16DB"/>
    <w:rsid w:val="0043355A"/>
    <w:rsid w:val="004429BD"/>
    <w:rsid w:val="00443F2C"/>
    <w:rsid w:val="00446CCA"/>
    <w:rsid w:val="004632A2"/>
    <w:rsid w:val="004831C0"/>
    <w:rsid w:val="00486A20"/>
    <w:rsid w:val="0049112E"/>
    <w:rsid w:val="004C1124"/>
    <w:rsid w:val="004D17A9"/>
    <w:rsid w:val="004D2DBA"/>
    <w:rsid w:val="004D74CC"/>
    <w:rsid w:val="004E37CE"/>
    <w:rsid w:val="00540683"/>
    <w:rsid w:val="00550035"/>
    <w:rsid w:val="00554559"/>
    <w:rsid w:val="00561274"/>
    <w:rsid w:val="005A5896"/>
    <w:rsid w:val="005A7239"/>
    <w:rsid w:val="005B37A4"/>
    <w:rsid w:val="005B5B9C"/>
    <w:rsid w:val="005B779A"/>
    <w:rsid w:val="005D1177"/>
    <w:rsid w:val="00603830"/>
    <w:rsid w:val="0062420A"/>
    <w:rsid w:val="006732E6"/>
    <w:rsid w:val="006A0006"/>
    <w:rsid w:val="006A34CF"/>
    <w:rsid w:val="006B62D4"/>
    <w:rsid w:val="006C3BA8"/>
    <w:rsid w:val="006D3F67"/>
    <w:rsid w:val="006D7C0B"/>
    <w:rsid w:val="006F4C1F"/>
    <w:rsid w:val="006F7A61"/>
    <w:rsid w:val="00713E36"/>
    <w:rsid w:val="007762EC"/>
    <w:rsid w:val="007F2125"/>
    <w:rsid w:val="008022BF"/>
    <w:rsid w:val="008104EB"/>
    <w:rsid w:val="00812E4C"/>
    <w:rsid w:val="008144B5"/>
    <w:rsid w:val="0083290C"/>
    <w:rsid w:val="00855F96"/>
    <w:rsid w:val="00857FE2"/>
    <w:rsid w:val="008905BA"/>
    <w:rsid w:val="008C19CD"/>
    <w:rsid w:val="008D64D6"/>
    <w:rsid w:val="008E1BC7"/>
    <w:rsid w:val="008F4D41"/>
    <w:rsid w:val="00914D9F"/>
    <w:rsid w:val="009349DC"/>
    <w:rsid w:val="00934DC3"/>
    <w:rsid w:val="00947674"/>
    <w:rsid w:val="0095358D"/>
    <w:rsid w:val="009A1B22"/>
    <w:rsid w:val="009C780B"/>
    <w:rsid w:val="00A436A1"/>
    <w:rsid w:val="00A6715F"/>
    <w:rsid w:val="00A71F94"/>
    <w:rsid w:val="00A737F4"/>
    <w:rsid w:val="00A94D08"/>
    <w:rsid w:val="00AC4464"/>
    <w:rsid w:val="00AE0E1A"/>
    <w:rsid w:val="00B00ECC"/>
    <w:rsid w:val="00B26F93"/>
    <w:rsid w:val="00B5175F"/>
    <w:rsid w:val="00B568C8"/>
    <w:rsid w:val="00B650C7"/>
    <w:rsid w:val="00BA0702"/>
    <w:rsid w:val="00BA1690"/>
    <w:rsid w:val="00BD140F"/>
    <w:rsid w:val="00BE1509"/>
    <w:rsid w:val="00C027DB"/>
    <w:rsid w:val="00C11FDA"/>
    <w:rsid w:val="00C17E14"/>
    <w:rsid w:val="00C272EB"/>
    <w:rsid w:val="00C37DF7"/>
    <w:rsid w:val="00C53FF6"/>
    <w:rsid w:val="00C80DE5"/>
    <w:rsid w:val="00CD6300"/>
    <w:rsid w:val="00D13FD7"/>
    <w:rsid w:val="00D6320D"/>
    <w:rsid w:val="00DB3C68"/>
    <w:rsid w:val="00DC1F9F"/>
    <w:rsid w:val="00DE3877"/>
    <w:rsid w:val="00DE5155"/>
    <w:rsid w:val="00E05253"/>
    <w:rsid w:val="00E05FC0"/>
    <w:rsid w:val="00E068C7"/>
    <w:rsid w:val="00E44B9C"/>
    <w:rsid w:val="00E4533C"/>
    <w:rsid w:val="00E549DC"/>
    <w:rsid w:val="00E71B5D"/>
    <w:rsid w:val="00E8058C"/>
    <w:rsid w:val="00E81407"/>
    <w:rsid w:val="00E90DA2"/>
    <w:rsid w:val="00EB02C0"/>
    <w:rsid w:val="00EC3DB2"/>
    <w:rsid w:val="00ED4C04"/>
    <w:rsid w:val="00EE51A4"/>
    <w:rsid w:val="00F81581"/>
    <w:rsid w:val="00F86609"/>
    <w:rsid w:val="00FA0536"/>
    <w:rsid w:val="00FC71F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226DA3"/>
  <w15:docId w15:val="{E33DA46A-A79D-4CC2-B29D-795299CC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02B"/>
    <w:pPr>
      <w:spacing w:after="0" w:line="240" w:lineRule="auto"/>
    </w:pPr>
    <w:rPr>
      <w:rFonts w:ascii="Times New Roman" w:hAnsi="Times New Roman" w:cs="Times New Roman"/>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2F1F"/>
    <w:pPr>
      <w:ind w:left="720"/>
      <w:contextualSpacing/>
    </w:pPr>
  </w:style>
  <w:style w:type="character" w:styleId="Hyperlink">
    <w:name w:val="Hyperlink"/>
    <w:basedOn w:val="DefaultParagraphFont"/>
    <w:uiPriority w:val="99"/>
    <w:unhideWhenUsed/>
    <w:rsid w:val="0083290C"/>
    <w:rPr>
      <w:color w:val="0000FF" w:themeColor="hyperlink"/>
      <w:u w:val="single"/>
    </w:rPr>
  </w:style>
  <w:style w:type="paragraph" w:styleId="BalloonText">
    <w:name w:val="Balloon Text"/>
    <w:basedOn w:val="Normal"/>
    <w:link w:val="BalloonTextChar"/>
    <w:uiPriority w:val="99"/>
    <w:semiHidden/>
    <w:unhideWhenUsed/>
    <w:rsid w:val="00443F2C"/>
    <w:rPr>
      <w:rFonts w:ascii="Tahoma" w:hAnsi="Tahoma" w:cs="Tahoma"/>
      <w:sz w:val="16"/>
      <w:szCs w:val="16"/>
    </w:rPr>
  </w:style>
  <w:style w:type="character" w:customStyle="1" w:styleId="BalloonTextChar">
    <w:name w:val="Balloon Text Char"/>
    <w:basedOn w:val="DefaultParagraphFont"/>
    <w:link w:val="BalloonText"/>
    <w:uiPriority w:val="99"/>
    <w:semiHidden/>
    <w:rsid w:val="00443F2C"/>
    <w:rPr>
      <w:rFonts w:ascii="Tahoma" w:hAnsi="Tahoma" w:cs="Tahoma"/>
      <w:sz w:val="16"/>
      <w:szCs w:val="16"/>
    </w:rPr>
  </w:style>
  <w:style w:type="paragraph" w:styleId="Header">
    <w:name w:val="header"/>
    <w:basedOn w:val="Normal"/>
    <w:link w:val="HeaderChar"/>
    <w:uiPriority w:val="99"/>
    <w:unhideWhenUsed/>
    <w:rsid w:val="00A737F4"/>
    <w:pPr>
      <w:tabs>
        <w:tab w:val="center" w:pos="4513"/>
        <w:tab w:val="right" w:pos="9026"/>
      </w:tabs>
    </w:pPr>
  </w:style>
  <w:style w:type="character" w:customStyle="1" w:styleId="HeaderChar">
    <w:name w:val="Header Char"/>
    <w:basedOn w:val="DefaultParagraphFont"/>
    <w:link w:val="Header"/>
    <w:uiPriority w:val="99"/>
    <w:rsid w:val="00A737F4"/>
    <w:rPr>
      <w:rFonts w:ascii="Times New Roman" w:hAnsi="Times New Roman" w:cs="Times New Roman"/>
      <w:sz w:val="23"/>
      <w:szCs w:val="23"/>
    </w:rPr>
  </w:style>
  <w:style w:type="paragraph" w:styleId="Footer">
    <w:name w:val="footer"/>
    <w:basedOn w:val="Normal"/>
    <w:link w:val="FooterChar"/>
    <w:uiPriority w:val="99"/>
    <w:unhideWhenUsed/>
    <w:rsid w:val="00A737F4"/>
    <w:pPr>
      <w:tabs>
        <w:tab w:val="center" w:pos="4513"/>
        <w:tab w:val="right" w:pos="9026"/>
      </w:tabs>
    </w:pPr>
  </w:style>
  <w:style w:type="character" w:customStyle="1" w:styleId="FooterChar">
    <w:name w:val="Footer Char"/>
    <w:basedOn w:val="DefaultParagraphFont"/>
    <w:link w:val="Footer"/>
    <w:uiPriority w:val="99"/>
    <w:rsid w:val="00A737F4"/>
    <w:rPr>
      <w:rFonts w:ascii="Times New Roman" w:hAnsi="Times New Roman" w:cs="Times New Roman"/>
      <w:sz w:val="23"/>
      <w:szCs w:val="23"/>
    </w:rPr>
  </w:style>
  <w:style w:type="table" w:styleId="TableGrid">
    <w:name w:val="Table Grid"/>
    <w:basedOn w:val="TableNormal"/>
    <w:uiPriority w:val="59"/>
    <w:rsid w:val="00914D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evelopers.google.com/speed/pagespeed/insights/" TargetMode="External"/><Relationship Id="rId4" Type="http://schemas.openxmlformats.org/officeDocument/2006/relationships/webSettings" Target="webSettings.xml"/><Relationship Id="rId9" Type="http://schemas.openxmlformats.org/officeDocument/2006/relationships/hyperlink" Target="http://support.google.com/webmasters/bin/answer.py?hl=en&amp;answer=93633"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421</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dc:creator>
  <cp:lastModifiedBy>Nick Jervis</cp:lastModifiedBy>
  <cp:revision>2</cp:revision>
  <cp:lastPrinted>2021-01-25T12:36:00Z</cp:lastPrinted>
  <dcterms:created xsi:type="dcterms:W3CDTF">2021-01-25T12:56:00Z</dcterms:created>
  <dcterms:modified xsi:type="dcterms:W3CDTF">2021-01-25T12:56:00Z</dcterms:modified>
</cp:coreProperties>
</file>